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2A874" w14:textId="65AF1588" w:rsidR="003512FA" w:rsidRPr="00E13F9B" w:rsidRDefault="00976815">
      <w:pPr>
        <w:rPr>
          <w:i/>
          <w:iCs/>
          <w:sz w:val="28"/>
          <w:szCs w:val="28"/>
        </w:rPr>
      </w:pPr>
      <w:r w:rsidRPr="00E13F9B">
        <w:rPr>
          <w:b/>
          <w:bCs/>
          <w:i/>
          <w:iCs/>
          <w:color w:val="5A2781"/>
          <w:sz w:val="28"/>
          <w:szCs w:val="28"/>
        </w:rPr>
        <w:t xml:space="preserve">Physics </w:t>
      </w:r>
      <w:r w:rsidR="00A74199" w:rsidRPr="00E13F9B">
        <w:rPr>
          <w:b/>
          <w:bCs/>
          <w:i/>
          <w:iCs/>
          <w:color w:val="5A2781"/>
          <w:sz w:val="28"/>
          <w:szCs w:val="28"/>
        </w:rPr>
        <w:t>f</w:t>
      </w:r>
      <w:r w:rsidRPr="00E13F9B">
        <w:rPr>
          <w:b/>
          <w:bCs/>
          <w:i/>
          <w:iCs/>
          <w:color w:val="5A2781"/>
          <w:sz w:val="28"/>
          <w:szCs w:val="28"/>
        </w:rPr>
        <w:t>or Games Assessment</w:t>
      </w:r>
      <w:r w:rsidR="000B0A47" w:rsidRPr="00E13F9B">
        <w:rPr>
          <w:b/>
          <w:bCs/>
          <w:i/>
          <w:iCs/>
          <w:color w:val="5A2781"/>
          <w:sz w:val="28"/>
          <w:szCs w:val="28"/>
        </w:rPr>
        <w:t xml:space="preserve">  </w:t>
      </w:r>
      <w:r w:rsidR="000B0A47" w:rsidRPr="00E13F9B">
        <w:rPr>
          <w:b/>
          <w:bCs/>
          <w:i/>
          <w:iCs/>
          <w:sz w:val="28"/>
          <w:szCs w:val="28"/>
        </w:rPr>
        <w:t xml:space="preserve">                                                            </w:t>
      </w:r>
      <w:r w:rsidR="000B0A47" w:rsidRPr="00E30173">
        <w:rPr>
          <w:i/>
          <w:iCs/>
          <w:sz w:val="28"/>
          <w:szCs w:val="28"/>
        </w:rPr>
        <w:t>Mara Dusevic</w:t>
      </w:r>
    </w:p>
    <w:p w14:paraId="4B272D8D" w14:textId="77777777" w:rsidR="00931AAD" w:rsidRPr="007B2A69" w:rsidRDefault="00931AAD">
      <w:pPr>
        <w:rPr>
          <w:b/>
          <w:bCs/>
          <w:i/>
          <w:iCs/>
          <w:color w:val="5A2781"/>
          <w:sz w:val="24"/>
          <w:szCs w:val="24"/>
        </w:rPr>
      </w:pPr>
    </w:p>
    <w:p w14:paraId="73793EDB" w14:textId="2A3F76C4" w:rsidR="008341E7" w:rsidRPr="007B2A69" w:rsidRDefault="00090894" w:rsidP="004F10F2">
      <w:pPr>
        <w:spacing w:line="360" w:lineRule="auto"/>
        <w:rPr>
          <w:b/>
          <w:bCs/>
          <w:i/>
          <w:iCs/>
          <w:color w:val="5A2781"/>
          <w:sz w:val="24"/>
          <w:szCs w:val="24"/>
        </w:rPr>
      </w:pPr>
      <w:r w:rsidRPr="007B2A69">
        <w:rPr>
          <w:b/>
          <w:bCs/>
          <w:i/>
          <w:iCs/>
          <w:color w:val="5A2781"/>
          <w:sz w:val="24"/>
          <w:szCs w:val="24"/>
        </w:rPr>
        <w:t xml:space="preserve">Brief </w:t>
      </w:r>
      <w:r w:rsidR="00153D3E" w:rsidRPr="007B2A69">
        <w:rPr>
          <w:b/>
          <w:bCs/>
          <w:i/>
          <w:iCs/>
          <w:color w:val="5A2781"/>
          <w:sz w:val="24"/>
          <w:szCs w:val="24"/>
        </w:rPr>
        <w:t>D</w:t>
      </w:r>
      <w:r w:rsidR="006C446C" w:rsidRPr="007B2A69">
        <w:rPr>
          <w:b/>
          <w:bCs/>
          <w:i/>
          <w:iCs/>
          <w:color w:val="5A2781"/>
          <w:sz w:val="24"/>
          <w:szCs w:val="24"/>
        </w:rPr>
        <w:t>escription</w:t>
      </w:r>
      <w:r w:rsidR="00153D3E" w:rsidRPr="007B2A69">
        <w:rPr>
          <w:b/>
          <w:bCs/>
          <w:i/>
          <w:iCs/>
          <w:color w:val="5A2781"/>
          <w:sz w:val="24"/>
          <w:szCs w:val="24"/>
        </w:rPr>
        <w:t xml:space="preserve"> of system</w:t>
      </w:r>
    </w:p>
    <w:p w14:paraId="2D5350A2" w14:textId="1A5393E5" w:rsidR="008341E7" w:rsidRDefault="000B3E3A" w:rsidP="005D60DC">
      <w:pPr>
        <w:spacing w:after="0" w:line="360" w:lineRule="auto"/>
        <w:jc w:val="both"/>
      </w:pPr>
      <w:r>
        <w:t>The en</w:t>
      </w:r>
      <w:r w:rsidR="00380879">
        <w:t>gine is used to perform multiple collision interactions in a 2D environment. It uses the object</w:t>
      </w:r>
      <w:r w:rsidR="008F2BE3">
        <w:t>'</w:t>
      </w:r>
      <w:r w:rsidR="00380879">
        <w:t xml:space="preserve">s position, velocity, </w:t>
      </w:r>
      <w:r w:rsidR="00D52C49">
        <w:t xml:space="preserve">angular velocity, rotation, </w:t>
      </w:r>
      <w:r w:rsidR="00380879">
        <w:t>mass, gravity</w:t>
      </w:r>
      <w:r w:rsidR="00D52C49">
        <w:t>, moment</w:t>
      </w:r>
      <w:r w:rsidR="008F2BE3">
        <w:t>,</w:t>
      </w:r>
      <w:r w:rsidR="00D52C49">
        <w:t xml:space="preserve"> and angular or linear drag, </w:t>
      </w:r>
      <w:r w:rsidR="00380879">
        <w:t>to calculate the outcomes of these interactions. This combined helps simulate the proper sequences of events between object collisions.</w:t>
      </w:r>
      <w:r w:rsidR="005D60DC">
        <w:t xml:space="preserve"> </w:t>
      </w:r>
      <w:r w:rsidR="006E17E9">
        <w:t xml:space="preserve">With the physics engine, </w:t>
      </w:r>
      <w:r w:rsidR="000C3B70">
        <w:t xml:space="preserve">a remake of </w:t>
      </w:r>
      <w:r w:rsidR="006E17E9">
        <w:t xml:space="preserve">the game </w:t>
      </w:r>
      <w:r w:rsidR="006E17E9" w:rsidRPr="008F4693">
        <w:rPr>
          <w:i/>
          <w:iCs/>
        </w:rPr>
        <w:t>Pachinko</w:t>
      </w:r>
      <w:r w:rsidR="006E17E9">
        <w:t xml:space="preserve"> was made to showcase all the custom engine</w:t>
      </w:r>
      <w:r w:rsidR="008F2BE3">
        <w:t>’</w:t>
      </w:r>
      <w:r w:rsidR="006E17E9">
        <w:t>s functions. In this game, players will obtain points for collecting balls in a var</w:t>
      </w:r>
      <w:r w:rsidR="00923851">
        <w:t xml:space="preserve">iety of point bins with different score amounts. To challenge players, obstacles are placed between the balls </w:t>
      </w:r>
      <w:r w:rsidR="000C3B70">
        <w:t xml:space="preserve">and bins, directing the balls into lower point bins. </w:t>
      </w:r>
      <w:r w:rsidR="001D1C0D">
        <w:t xml:space="preserve">The obstacles implemented consist of a spinning wheel, bouncy pads, and multiple rows of spheres to block and redirect the ball.  The balls are also spawned from a moving platform by the player using the </w:t>
      </w:r>
      <w:r w:rsidR="001D1C0D" w:rsidRPr="00134F39">
        <w:rPr>
          <w:i/>
          <w:iCs/>
        </w:rPr>
        <w:t>Space</w:t>
      </w:r>
      <w:r w:rsidR="00134F39">
        <w:t xml:space="preserve"> </w:t>
      </w:r>
      <w:r w:rsidR="001D1C0D">
        <w:t xml:space="preserve">key and are limited to a select amount. </w:t>
      </w:r>
      <w:r w:rsidR="000C3B70">
        <w:t xml:space="preserve">This </w:t>
      </w:r>
      <w:r w:rsidR="001D1C0D">
        <w:t>provides</w:t>
      </w:r>
      <w:r w:rsidR="000C3B70">
        <w:t xml:space="preserve"> players </w:t>
      </w:r>
      <w:r w:rsidR="00910624">
        <w:t xml:space="preserve">with </w:t>
      </w:r>
      <w:r w:rsidR="000C3B70">
        <w:t xml:space="preserve">a goal in which they must obtain the highest points possible. </w:t>
      </w:r>
    </w:p>
    <w:p w14:paraId="54A9C131" w14:textId="77777777" w:rsidR="001D1C0D" w:rsidRPr="001D1C0D" w:rsidRDefault="001D1C0D" w:rsidP="00DD170E">
      <w:pPr>
        <w:spacing w:after="0" w:line="360" w:lineRule="auto"/>
        <w:jc w:val="both"/>
      </w:pPr>
    </w:p>
    <w:p w14:paraId="657B1F7F" w14:textId="3020007C" w:rsidR="001B106A" w:rsidRPr="005B79C6" w:rsidRDefault="00930D88" w:rsidP="005B79C6">
      <w:pPr>
        <w:spacing w:line="360" w:lineRule="auto"/>
        <w:rPr>
          <w:b/>
          <w:bCs/>
          <w:i/>
          <w:iCs/>
          <w:color w:val="5A2781"/>
          <w:sz w:val="24"/>
          <w:szCs w:val="24"/>
        </w:rPr>
      </w:pPr>
      <w:r w:rsidRPr="005B79C6">
        <w:rPr>
          <w:b/>
          <w:bCs/>
          <w:i/>
          <w:iCs/>
          <w:color w:val="5A2781"/>
          <w:sz w:val="24"/>
          <w:szCs w:val="24"/>
        </w:rPr>
        <w:t>Interaction of the physical bodies</w:t>
      </w:r>
    </w:p>
    <w:p w14:paraId="5C02A163" w14:textId="6805B40E" w:rsidR="00A948DF" w:rsidRPr="009256A0" w:rsidRDefault="00A948DF" w:rsidP="00DC7F5C">
      <w:pPr>
        <w:spacing w:line="360" w:lineRule="auto"/>
        <w:rPr>
          <w:b/>
          <w:bCs/>
          <w:i/>
          <w:iCs/>
          <w:sz w:val="23"/>
          <w:szCs w:val="23"/>
        </w:rPr>
      </w:pPr>
      <w:r w:rsidRPr="009256A0">
        <w:rPr>
          <w:b/>
          <w:bCs/>
          <w:i/>
          <w:iCs/>
          <w:sz w:val="23"/>
          <w:szCs w:val="23"/>
        </w:rPr>
        <w:t>Collision Detection</w:t>
      </w:r>
    </w:p>
    <w:p w14:paraId="62299E14" w14:textId="190DA9AD" w:rsidR="00A948DF" w:rsidRDefault="00EE1E0C" w:rsidP="004C39DC">
      <w:pPr>
        <w:spacing w:line="276" w:lineRule="auto"/>
        <w:rPr>
          <w:b/>
          <w:bCs/>
        </w:rPr>
      </w:pPr>
      <w:r>
        <w:rPr>
          <w:b/>
          <w:bCs/>
        </w:rPr>
        <w:t>Sphere to Sphere Collision</w:t>
      </w:r>
    </w:p>
    <w:p w14:paraId="0F42D197" w14:textId="648682CD" w:rsidR="00A57FFE" w:rsidRPr="00A57FFE" w:rsidRDefault="00A57FFE" w:rsidP="00D75627">
      <w:pPr>
        <w:spacing w:after="0" w:line="360" w:lineRule="auto"/>
        <w:jc w:val="both"/>
        <w:rPr>
          <w:color w:val="000000" w:themeColor="text1"/>
        </w:rPr>
      </w:pPr>
      <w:r w:rsidRPr="00A57FFE">
        <w:rPr>
          <w:color w:val="000000" w:themeColor="text1"/>
        </w:rPr>
        <w:t>T</w:t>
      </w:r>
      <w:r>
        <w:rPr>
          <w:color w:val="000000" w:themeColor="text1"/>
        </w:rPr>
        <w:t xml:space="preserve">o determine if the two spheres are colliding, the </w:t>
      </w:r>
      <w:r w:rsidR="0008526B">
        <w:rPr>
          <w:color w:val="000000" w:themeColor="text1"/>
        </w:rPr>
        <w:t>length</w:t>
      </w:r>
      <w:r>
        <w:rPr>
          <w:color w:val="000000" w:themeColor="text1"/>
        </w:rPr>
        <w:t xml:space="preserve"> between both centre points</w:t>
      </w:r>
      <w:r w:rsidR="0008526B">
        <w:rPr>
          <w:color w:val="000000" w:themeColor="text1"/>
        </w:rPr>
        <w:t xml:space="preserve"> of the spheres are compared with the sum of each of their radii. If this returns a penetration value greater than zero a collision has occurred.</w:t>
      </w:r>
    </w:p>
    <w:p w14:paraId="3C331895" w14:textId="77777777" w:rsidR="00A57FFE" w:rsidRDefault="00A57FFE" w:rsidP="00D75627">
      <w:pPr>
        <w:spacing w:after="0" w:line="360" w:lineRule="auto"/>
        <w:rPr>
          <w:b/>
          <w:bCs/>
        </w:rPr>
      </w:pPr>
    </w:p>
    <w:p w14:paraId="4CD0B242" w14:textId="156C183D" w:rsidR="00EE1E0C" w:rsidRDefault="00EE1E0C" w:rsidP="004C39DC">
      <w:pPr>
        <w:spacing w:line="276" w:lineRule="auto"/>
        <w:rPr>
          <w:b/>
          <w:bCs/>
        </w:rPr>
      </w:pPr>
      <w:r>
        <w:rPr>
          <w:b/>
          <w:bCs/>
        </w:rPr>
        <w:t>Sphere to Box Collision</w:t>
      </w:r>
    </w:p>
    <w:p w14:paraId="731223E4" w14:textId="793514FC" w:rsidR="00DC7F5C" w:rsidRPr="005D60DC" w:rsidRDefault="00032489" w:rsidP="005D60DC">
      <w:pPr>
        <w:spacing w:after="0" w:line="360" w:lineRule="auto"/>
        <w:jc w:val="both"/>
        <w:rPr>
          <w:color w:val="000000" w:themeColor="text1"/>
        </w:rPr>
      </w:pPr>
      <w:r w:rsidRPr="00032489">
        <w:rPr>
          <w:color w:val="000000" w:themeColor="text1"/>
        </w:rPr>
        <w:t xml:space="preserve">To determine if they have collided, the box will convert the sphere’s position to its local space to locate the closest point on the box to the sphere. It then converts that coordinate to the global world coordinates to find the penetration of the sphere into the box. </w:t>
      </w:r>
      <w:r w:rsidR="001E7D49">
        <w:rPr>
          <w:color w:val="000000" w:themeColor="text1"/>
        </w:rPr>
        <w:t xml:space="preserve">If the value it returns is greater than zero a collision has </w:t>
      </w:r>
      <w:r w:rsidR="002C2FF3">
        <w:rPr>
          <w:color w:val="000000" w:themeColor="text1"/>
        </w:rPr>
        <w:t>ensued</w:t>
      </w:r>
      <w:r w:rsidR="001E7D49">
        <w:rPr>
          <w:color w:val="000000" w:themeColor="text1"/>
        </w:rPr>
        <w:t>.</w:t>
      </w:r>
    </w:p>
    <w:p w14:paraId="566A95DC" w14:textId="77777777" w:rsidR="00DC7F5C" w:rsidRPr="00A54B30" w:rsidRDefault="00DC7F5C" w:rsidP="00A54B30">
      <w:pPr>
        <w:spacing w:line="276" w:lineRule="auto"/>
      </w:pPr>
    </w:p>
    <w:p w14:paraId="0F662AE2" w14:textId="3BD0DBD6" w:rsidR="00F1489E" w:rsidRDefault="00F1489E" w:rsidP="00443CA4">
      <w:pPr>
        <w:spacing w:line="276" w:lineRule="auto"/>
        <w:rPr>
          <w:b/>
          <w:bCs/>
        </w:rPr>
      </w:pPr>
      <w:r>
        <w:rPr>
          <w:b/>
          <w:bCs/>
        </w:rPr>
        <w:t>Sphere to Plane Collision</w:t>
      </w:r>
    </w:p>
    <w:p w14:paraId="6EF6877C" w14:textId="01CD49BD" w:rsidR="00111F2A" w:rsidRPr="00910624" w:rsidRDefault="004C0878" w:rsidP="00910624">
      <w:pPr>
        <w:spacing w:after="0" w:line="360" w:lineRule="auto"/>
        <w:ind w:right="110"/>
        <w:jc w:val="both"/>
        <w:rPr>
          <w:color w:val="000000" w:themeColor="text1"/>
        </w:rPr>
      </w:pPr>
      <w:r w:rsidRPr="004C0878">
        <w:rPr>
          <w:color w:val="000000" w:themeColor="text1"/>
        </w:rPr>
        <w:t xml:space="preserve">To check for collision, the magnitude of the sphere’s position and the planes normal are used to calculate the penetration of </w:t>
      </w:r>
      <w:r w:rsidR="00910624">
        <w:rPr>
          <w:color w:val="000000" w:themeColor="text1"/>
        </w:rPr>
        <w:t xml:space="preserve">the </w:t>
      </w:r>
      <w:r w:rsidRPr="004C0878">
        <w:rPr>
          <w:color w:val="000000" w:themeColor="text1"/>
        </w:rPr>
        <w:t xml:space="preserve">sphere into the </w:t>
      </w:r>
      <w:r w:rsidR="001C2BBD" w:rsidRPr="004C0878">
        <w:rPr>
          <w:color w:val="000000" w:themeColor="text1"/>
        </w:rPr>
        <w:t>plane</w:t>
      </w:r>
      <w:r w:rsidR="001C2BBD">
        <w:rPr>
          <w:color w:val="000000" w:themeColor="text1"/>
        </w:rPr>
        <w:t>’</w:t>
      </w:r>
      <w:r w:rsidR="001C2BBD" w:rsidRPr="004C0878">
        <w:rPr>
          <w:color w:val="000000" w:themeColor="text1"/>
        </w:rPr>
        <w:t>s</w:t>
      </w:r>
      <w:r w:rsidRPr="004C0878">
        <w:rPr>
          <w:color w:val="000000" w:themeColor="text1"/>
        </w:rPr>
        <w:t xml:space="preserve"> normal. The penetration helps find the contact point of the collision and resolve the collision through the sphere’s normal collision resolver.  </w:t>
      </w:r>
    </w:p>
    <w:p w14:paraId="209142A2" w14:textId="05A6E6F2" w:rsidR="00111F2A" w:rsidRPr="003D6896" w:rsidRDefault="00111F2A" w:rsidP="00094CAD">
      <w:pPr>
        <w:spacing w:line="276" w:lineRule="auto"/>
        <w:rPr>
          <w:b/>
          <w:bCs/>
          <w:color w:val="000000" w:themeColor="text1"/>
        </w:rPr>
      </w:pPr>
      <w:r w:rsidRPr="003D6896">
        <w:rPr>
          <w:b/>
          <w:bCs/>
          <w:color w:val="000000" w:themeColor="text1"/>
        </w:rPr>
        <w:lastRenderedPageBreak/>
        <w:t>Box to Box Collision</w:t>
      </w:r>
    </w:p>
    <w:p w14:paraId="6D306ECF" w14:textId="5BEBD6B9" w:rsidR="00180981" w:rsidRDefault="00DC2658" w:rsidP="00A632B1">
      <w:pPr>
        <w:spacing w:after="0" w:line="360" w:lineRule="auto"/>
        <w:jc w:val="both"/>
        <w:rPr>
          <w:color w:val="000000" w:themeColor="text1"/>
        </w:rPr>
      </w:pPr>
      <w:r>
        <w:rPr>
          <w:color w:val="000000" w:themeColor="text1"/>
        </w:rPr>
        <w:t xml:space="preserve">To detect a collision, each box will check if the other’s edges overlap with their own. </w:t>
      </w:r>
      <w:r w:rsidR="002F72C3">
        <w:rPr>
          <w:color w:val="000000" w:themeColor="text1"/>
        </w:rPr>
        <w:t>Each edge is extended in each direction of our box’s space. If no contacts are found on one or neither axes, no collision has occurred.</w:t>
      </w:r>
      <w:r w:rsidR="00917978">
        <w:rPr>
          <w:color w:val="000000" w:themeColor="text1"/>
        </w:rPr>
        <w:t xml:space="preserve"> In the case both horizontal and vertical axes have contacted the other box, it is </w:t>
      </w:r>
      <w:r w:rsidR="00C87F7A">
        <w:rPr>
          <w:color w:val="000000" w:themeColor="text1"/>
        </w:rPr>
        <w:t>identified</w:t>
      </w:r>
      <w:r w:rsidR="00917978">
        <w:rPr>
          <w:color w:val="000000" w:themeColor="text1"/>
        </w:rPr>
        <w:t xml:space="preserve"> as a collision in which </w:t>
      </w:r>
      <w:r w:rsidR="005B5DEA">
        <w:rPr>
          <w:color w:val="000000" w:themeColor="text1"/>
        </w:rPr>
        <w:t>the</w:t>
      </w:r>
      <w:r w:rsidR="00917978">
        <w:rPr>
          <w:color w:val="000000" w:themeColor="text1"/>
        </w:rPr>
        <w:t xml:space="preserve"> penetration </w:t>
      </w:r>
      <w:r w:rsidR="005B5DEA">
        <w:rPr>
          <w:color w:val="000000" w:themeColor="text1"/>
        </w:rPr>
        <w:t xml:space="preserve">vector </w:t>
      </w:r>
      <w:r w:rsidR="00917978">
        <w:rPr>
          <w:color w:val="000000" w:themeColor="text1"/>
        </w:rPr>
        <w:t xml:space="preserve">is calculated to be used in resolving the collision. </w:t>
      </w:r>
      <w:r w:rsidR="00A632B1">
        <w:rPr>
          <w:color w:val="000000" w:themeColor="text1"/>
        </w:rPr>
        <w:t xml:space="preserve"> </w:t>
      </w:r>
      <w:r>
        <w:rPr>
          <w:color w:val="000000" w:themeColor="text1"/>
        </w:rPr>
        <w:t xml:space="preserve"> </w:t>
      </w:r>
    </w:p>
    <w:p w14:paraId="6B537E78" w14:textId="77777777" w:rsidR="002F72C3" w:rsidRPr="00A632B1" w:rsidRDefault="002F72C3" w:rsidP="00A632B1">
      <w:pPr>
        <w:spacing w:after="0" w:line="360" w:lineRule="auto"/>
        <w:jc w:val="both"/>
        <w:rPr>
          <w:color w:val="000000" w:themeColor="text1"/>
        </w:rPr>
      </w:pPr>
    </w:p>
    <w:p w14:paraId="7617E37F" w14:textId="77777777" w:rsidR="00180981" w:rsidRPr="003D6896" w:rsidRDefault="00180981" w:rsidP="00180981">
      <w:pPr>
        <w:spacing w:line="276" w:lineRule="auto"/>
        <w:rPr>
          <w:b/>
          <w:bCs/>
          <w:color w:val="000000" w:themeColor="text1"/>
        </w:rPr>
      </w:pPr>
      <w:r w:rsidRPr="003D6896">
        <w:rPr>
          <w:b/>
          <w:bCs/>
          <w:color w:val="000000" w:themeColor="text1"/>
        </w:rPr>
        <w:t>Box to Plane Collision</w:t>
      </w:r>
    </w:p>
    <w:p w14:paraId="74515D03" w14:textId="3C0B99F9" w:rsidR="00180981" w:rsidRDefault="00045580" w:rsidP="006D05BD">
      <w:pPr>
        <w:spacing w:after="0" w:line="360" w:lineRule="auto"/>
        <w:jc w:val="both"/>
        <w:rPr>
          <w:color w:val="000000" w:themeColor="text1"/>
        </w:rPr>
      </w:pPr>
      <w:r>
        <w:rPr>
          <w:color w:val="000000" w:themeColor="text1"/>
        </w:rPr>
        <w:t xml:space="preserve">To check for collision, the origin of the plane is used to </w:t>
      </w:r>
      <w:r w:rsidR="002E6B3F">
        <w:rPr>
          <w:color w:val="000000" w:themeColor="text1"/>
        </w:rPr>
        <w:t>test</w:t>
      </w:r>
      <w:r>
        <w:rPr>
          <w:color w:val="000000" w:themeColor="text1"/>
        </w:rPr>
        <w:t xml:space="preserve"> whether the box’s </w:t>
      </w:r>
      <w:r w:rsidR="002E6B3F">
        <w:rPr>
          <w:color w:val="000000" w:themeColor="text1"/>
        </w:rPr>
        <w:t>corners</w:t>
      </w:r>
      <w:r>
        <w:rPr>
          <w:color w:val="000000" w:themeColor="text1"/>
        </w:rPr>
        <w:t xml:space="preserve"> </w:t>
      </w:r>
      <w:r w:rsidR="002E6B3F">
        <w:rPr>
          <w:color w:val="000000" w:themeColor="text1"/>
        </w:rPr>
        <w:t xml:space="preserve">have passed the </w:t>
      </w:r>
      <w:r w:rsidR="00112DC4">
        <w:rPr>
          <w:color w:val="000000" w:themeColor="text1"/>
        </w:rPr>
        <w:t>penetrated the plane.</w:t>
      </w:r>
      <w:r w:rsidR="00BC5EE1">
        <w:rPr>
          <w:color w:val="000000" w:themeColor="text1"/>
        </w:rPr>
        <w:t xml:space="preserve"> This is calculated via the plane’s normal and length in which we can determine the plane’s origin and whether </w:t>
      </w:r>
      <w:r w:rsidR="00091355">
        <w:rPr>
          <w:color w:val="000000" w:themeColor="text1"/>
        </w:rPr>
        <w:t>it is</w:t>
      </w:r>
      <w:r w:rsidR="00BC5EE1">
        <w:rPr>
          <w:color w:val="000000" w:themeColor="text1"/>
        </w:rPr>
        <w:t xml:space="preserve"> penetrating the box’s edges. If one or more points on the box are colliding with the plane are collision has occurred.   </w:t>
      </w:r>
      <w:r>
        <w:rPr>
          <w:color w:val="000000" w:themeColor="text1"/>
        </w:rPr>
        <w:t xml:space="preserve"> </w:t>
      </w:r>
    </w:p>
    <w:p w14:paraId="6BC58ABE" w14:textId="77777777" w:rsidR="003B2433" w:rsidRPr="006D05BD" w:rsidRDefault="003B2433" w:rsidP="006D05BD">
      <w:pPr>
        <w:spacing w:after="0" w:line="360" w:lineRule="auto"/>
        <w:jc w:val="both"/>
        <w:rPr>
          <w:color w:val="000000" w:themeColor="text1"/>
        </w:rPr>
      </w:pPr>
    </w:p>
    <w:p w14:paraId="228DD84C" w14:textId="6865415F" w:rsidR="00855768" w:rsidRPr="001D6EE6" w:rsidRDefault="00855768" w:rsidP="002A1884">
      <w:pPr>
        <w:spacing w:line="360" w:lineRule="auto"/>
        <w:rPr>
          <w:b/>
          <w:bCs/>
          <w:i/>
          <w:iCs/>
          <w:sz w:val="23"/>
          <w:szCs w:val="23"/>
        </w:rPr>
      </w:pPr>
      <w:r w:rsidRPr="001D6EE6">
        <w:rPr>
          <w:b/>
          <w:bCs/>
          <w:i/>
          <w:iCs/>
          <w:sz w:val="23"/>
          <w:szCs w:val="23"/>
        </w:rPr>
        <w:t>Collision Resolution</w:t>
      </w:r>
    </w:p>
    <w:p w14:paraId="28C9D463" w14:textId="71A24F70" w:rsidR="00FD59A8" w:rsidRPr="003850CA" w:rsidRDefault="00FD59A8" w:rsidP="00443CA4">
      <w:pPr>
        <w:spacing w:line="276" w:lineRule="auto"/>
        <w:rPr>
          <w:b/>
          <w:bCs/>
        </w:rPr>
      </w:pPr>
      <w:r w:rsidRPr="003850CA">
        <w:rPr>
          <w:b/>
          <w:bCs/>
        </w:rPr>
        <w:t>Plane</w:t>
      </w:r>
    </w:p>
    <w:p w14:paraId="38E63527" w14:textId="727A7587" w:rsidR="00C75593" w:rsidRPr="00FD59A8" w:rsidRDefault="00FE3B35" w:rsidP="00443CA4">
      <w:pPr>
        <w:spacing w:after="0" w:line="360" w:lineRule="auto"/>
        <w:jc w:val="both"/>
      </w:pPr>
      <w:r>
        <w:t xml:space="preserve">To resolve </w:t>
      </w:r>
      <w:r w:rsidR="00910624">
        <w:t xml:space="preserve">a </w:t>
      </w:r>
      <w:r>
        <w:t>collision between a plane and another object type, the contact point found when detecting the collision is used to find the local contact point on the plane</w:t>
      </w:r>
      <w:r w:rsidR="004462A3">
        <w:t>. The relative velocity of the other object and the object’s velocity into the plane is calculated. Afterwards</w:t>
      </w:r>
      <w:r w:rsidR="00910624">
        <w:t>,</w:t>
      </w:r>
      <w:r w:rsidR="004462A3">
        <w:t xml:space="preserve"> the torque </w:t>
      </w:r>
      <w:r w:rsidR="00654A2B">
        <w:t>is found, which</w:t>
      </w:r>
      <w:r w:rsidR="004462A3">
        <w:t xml:space="preserve"> </w:t>
      </w:r>
      <w:r w:rsidR="00654A2B">
        <w:t xml:space="preserve">applies a force to rotate the object as well as the force </w:t>
      </w:r>
      <w:r w:rsidR="00910624">
        <w:t>considering the object’s mass</w:t>
      </w:r>
      <w:r w:rsidR="00654A2B">
        <w:t>.</w:t>
      </w:r>
      <w:r w:rsidR="00CA509E">
        <w:t xml:space="preserve"> Then as the plane </w:t>
      </w:r>
      <w:r w:rsidR="001E4D55">
        <w:t xml:space="preserve">is a </w:t>
      </w:r>
      <w:r w:rsidR="00CA509E">
        <w:t>static</w:t>
      </w:r>
      <w:r w:rsidR="001E4D55">
        <w:t xml:space="preserve"> object</w:t>
      </w:r>
      <w:r w:rsidR="00CA509E">
        <w:t xml:space="preserve"> the force is only applied to the other object</w:t>
      </w:r>
      <w:r w:rsidR="00DB3A54">
        <w:t>. For triggers</w:t>
      </w:r>
      <w:r w:rsidR="00AA11FC">
        <w:t xml:space="preserve"> as they are static as well</w:t>
      </w:r>
      <w:r w:rsidR="00910624">
        <w:t>,</w:t>
      </w:r>
      <w:r w:rsidR="00DB3A54">
        <w:t xml:space="preserve"> the plane will not collide with the object and not return any value for the trigger. </w:t>
      </w:r>
      <w:r w:rsidR="00147B61">
        <w:t xml:space="preserve">This also applies to kinematic objects in scene. </w:t>
      </w:r>
    </w:p>
    <w:p w14:paraId="7FE57E89" w14:textId="77777777" w:rsidR="009A521A" w:rsidRDefault="009A521A" w:rsidP="009A521A">
      <w:pPr>
        <w:spacing w:line="276" w:lineRule="auto"/>
        <w:rPr>
          <w:b/>
          <w:bCs/>
        </w:rPr>
      </w:pPr>
    </w:p>
    <w:p w14:paraId="4FDDC29D" w14:textId="598058B8" w:rsidR="009A521A" w:rsidRPr="00B7434D" w:rsidRDefault="00C16CB0" w:rsidP="009A521A">
      <w:pPr>
        <w:spacing w:line="276" w:lineRule="auto"/>
        <w:rPr>
          <w:b/>
          <w:bCs/>
        </w:rPr>
      </w:pPr>
      <w:r>
        <w:rPr>
          <w:b/>
          <w:bCs/>
        </w:rPr>
        <w:t>Rigid body</w:t>
      </w:r>
      <w:r w:rsidR="00D17C33">
        <w:rPr>
          <w:b/>
          <w:bCs/>
        </w:rPr>
        <w:t xml:space="preserve"> (Sphere &amp; Box)</w:t>
      </w:r>
    </w:p>
    <w:p w14:paraId="2F13E521" w14:textId="75E9BD57" w:rsidR="00910624" w:rsidRPr="00AE6596" w:rsidRDefault="003B42DF" w:rsidP="00862592">
      <w:pPr>
        <w:spacing w:after="0" w:line="360" w:lineRule="auto"/>
        <w:ind w:right="110"/>
        <w:jc w:val="both"/>
      </w:pPr>
      <w:r>
        <w:t xml:space="preserve">To resolve </w:t>
      </w:r>
      <w:r w:rsidR="00910624">
        <w:t xml:space="preserve">a </w:t>
      </w:r>
      <w:r>
        <w:t>collision between two objects of box and sphere types, the normalised vector between their centres or provided direction of force is calculated</w:t>
      </w:r>
      <w:r w:rsidR="00BA73F3">
        <w:t xml:space="preserve"> to </w:t>
      </w:r>
      <w:r w:rsidR="00283B10">
        <w:t>define</w:t>
      </w:r>
      <w:r w:rsidR="00BA73F3">
        <w:t xml:space="preserve"> the normal. This value is then used to </w:t>
      </w:r>
      <w:r w:rsidR="00283B10">
        <w:t>determine</w:t>
      </w:r>
      <w:r w:rsidR="00BA73F3">
        <w:t xml:space="preserve"> the velocity of the contact point on each object and check whether they are moving closer. </w:t>
      </w:r>
      <w:r w:rsidR="00120B46">
        <w:t>In the case they are, both object’s masses are used to calculate how much the objects will move when applied force</w:t>
      </w:r>
      <w:r w:rsidR="00846B0A">
        <w:t xml:space="preserve">. As well as </w:t>
      </w:r>
      <w:r w:rsidR="00120B46">
        <w:t>the impact of the collision on both objects</w:t>
      </w:r>
      <w:r w:rsidR="00C8465F">
        <w:t xml:space="preserve"> even with elasticity</w:t>
      </w:r>
      <w:r w:rsidR="00846B0A">
        <w:t xml:space="preserve"> added</w:t>
      </w:r>
      <w:r w:rsidR="00120B46">
        <w:t>. The resolution then checks whether either object is a trigger</w:t>
      </w:r>
      <w:r w:rsidR="00F54E71">
        <w:t>.</w:t>
      </w:r>
      <w:r w:rsidR="00120B46">
        <w:t xml:space="preserve"> </w:t>
      </w:r>
      <w:r w:rsidR="00F54E71">
        <w:t xml:space="preserve">If that returns true, </w:t>
      </w:r>
      <w:r w:rsidR="00120B46">
        <w:t>no i</w:t>
      </w:r>
      <w:r w:rsidR="00F54E71">
        <w:t>mpulse</w:t>
      </w:r>
      <w:r w:rsidR="00120B46">
        <w:t xml:space="preserve"> is</w:t>
      </w:r>
      <w:r w:rsidR="00FB18C8">
        <w:t xml:space="preserve"> </w:t>
      </w:r>
      <w:r w:rsidR="00F54E71">
        <w:t>applied,</w:t>
      </w:r>
      <w:r w:rsidR="00120B46">
        <w:t xml:space="preserve"> and the trigger is labelled as ‘entered’. </w:t>
      </w:r>
      <w:r w:rsidR="00F234E4">
        <w:t>Otherwise</w:t>
      </w:r>
      <w:r w:rsidR="0096505C">
        <w:t>, the engine calculates</w:t>
      </w:r>
      <w:r w:rsidR="0096505C" w:rsidRPr="003B42DF">
        <w:t xml:space="preserve"> an impulse </w:t>
      </w:r>
      <w:r w:rsidR="00F54E71">
        <w:t xml:space="preserve">and magnitude to </w:t>
      </w:r>
      <w:r w:rsidR="0096505C" w:rsidRPr="003B42DF">
        <w:t xml:space="preserve">apply </w:t>
      </w:r>
      <w:r w:rsidR="00F54E71">
        <w:t>t</w:t>
      </w:r>
      <w:r w:rsidR="0096505C" w:rsidRPr="003B42DF">
        <w:t>o both objects, but in opposite directions</w:t>
      </w:r>
      <w:r w:rsidR="00F54E71">
        <w:t>.</w:t>
      </w:r>
      <w:r w:rsidR="003A30B7">
        <w:t xml:space="preserve"> If the</w:t>
      </w:r>
      <w:r w:rsidR="004064A2">
        <w:t xml:space="preserve"> </w:t>
      </w:r>
      <w:r w:rsidR="003A30B7">
        <w:t>object is kinematic</w:t>
      </w:r>
      <w:r w:rsidR="004064A2">
        <w:t xml:space="preserve">, it </w:t>
      </w:r>
      <w:r w:rsidR="003A30B7">
        <w:t xml:space="preserve">will </w:t>
      </w:r>
      <w:r w:rsidR="004064A2">
        <w:t>apply force to the</w:t>
      </w:r>
      <w:r w:rsidR="003A30B7">
        <w:t xml:space="preserve"> dynamic rigid-</w:t>
      </w:r>
      <w:r w:rsidR="004064A2">
        <w:t xml:space="preserve">body, but the kinematic object will remain in its current state. </w:t>
      </w:r>
    </w:p>
    <w:p w14:paraId="6D887F05" w14:textId="24C117E8" w:rsidR="004E75C3" w:rsidRPr="00AA655E" w:rsidRDefault="004E75C3" w:rsidP="00632DF8">
      <w:pPr>
        <w:spacing w:line="360" w:lineRule="auto"/>
        <w:rPr>
          <w:b/>
          <w:bCs/>
          <w:i/>
          <w:iCs/>
          <w:color w:val="5A2781"/>
          <w:sz w:val="24"/>
          <w:szCs w:val="24"/>
        </w:rPr>
      </w:pPr>
      <w:r w:rsidRPr="00AA655E">
        <w:rPr>
          <w:b/>
          <w:bCs/>
          <w:i/>
          <w:iCs/>
          <w:color w:val="5A2781"/>
          <w:sz w:val="24"/>
          <w:szCs w:val="24"/>
        </w:rPr>
        <w:lastRenderedPageBreak/>
        <w:t>Improvements to the custom physics system</w:t>
      </w:r>
    </w:p>
    <w:p w14:paraId="0A2D29F9" w14:textId="03671763" w:rsidR="004C2FBA" w:rsidRDefault="004C2FBA" w:rsidP="00CF45DE">
      <w:pPr>
        <w:spacing w:line="360" w:lineRule="auto"/>
        <w:rPr>
          <w:b/>
          <w:bCs/>
        </w:rPr>
      </w:pPr>
      <w:r>
        <w:t>The following improvements could be made to the engine</w:t>
      </w:r>
      <w:r w:rsidR="00DD04B8">
        <w:t>:</w:t>
      </w:r>
    </w:p>
    <w:p w14:paraId="510A0D75" w14:textId="547F1C58" w:rsidR="001E2BBD" w:rsidRDefault="00D07EE3" w:rsidP="009D0FF9">
      <w:pPr>
        <w:pStyle w:val="ListParagraph"/>
        <w:numPr>
          <w:ilvl w:val="0"/>
          <w:numId w:val="2"/>
        </w:numPr>
        <w:spacing w:line="360" w:lineRule="auto"/>
        <w:jc w:val="both"/>
        <w:rPr>
          <w:b/>
          <w:bCs/>
        </w:rPr>
      </w:pPr>
      <w:r>
        <w:rPr>
          <w:b/>
          <w:bCs/>
        </w:rPr>
        <w:t>Object Pooling</w:t>
      </w:r>
    </w:p>
    <w:p w14:paraId="500408E9" w14:textId="5434238E" w:rsidR="00D57832" w:rsidRPr="00E360DC" w:rsidRDefault="000D216B" w:rsidP="00E360DC">
      <w:pPr>
        <w:pStyle w:val="ListParagraph"/>
        <w:spacing w:line="360" w:lineRule="auto"/>
        <w:jc w:val="both"/>
      </w:pPr>
      <w:r>
        <w:t>It</w:t>
      </w:r>
      <w:r w:rsidR="00910624">
        <w:t xml:space="preserve"> intend</w:t>
      </w:r>
      <w:r>
        <w:t xml:space="preserve">s to improve performance and memory usage in the engine by reusing objects where necessary. It also allows for a faster way of creating </w:t>
      </w:r>
      <w:r w:rsidR="005554DF">
        <w:t>large amounts</w:t>
      </w:r>
      <w:r w:rsidR="007F6AAE">
        <w:t xml:space="preserve"> </w:t>
      </w:r>
      <w:r w:rsidR="005554DF">
        <w:t>of objects for a scene</w:t>
      </w:r>
      <w:r w:rsidR="007F6AAE">
        <w:t xml:space="preserve"> instead of individually creating and assigning objects </w:t>
      </w:r>
      <w:r w:rsidR="00910624">
        <w:t xml:space="preserve">with </w:t>
      </w:r>
      <w:r w:rsidR="007F6AAE">
        <w:t>particular variables.</w:t>
      </w:r>
      <w:r w:rsidR="00016ED6">
        <w:t xml:space="preserve"> </w:t>
      </w:r>
      <w:r w:rsidR="00666A21">
        <w:t>However, using object pooling can affect the system</w:t>
      </w:r>
      <w:r w:rsidR="00910624">
        <w:t>'</w:t>
      </w:r>
      <w:r w:rsidR="00666A21">
        <w:t xml:space="preserve">s memory if not handled properly. </w:t>
      </w:r>
      <w:r w:rsidR="001F65C0">
        <w:t xml:space="preserve">The pool </w:t>
      </w:r>
      <w:r w:rsidR="00BD5902">
        <w:t>does not</w:t>
      </w:r>
      <w:r w:rsidR="001F65C0">
        <w:t xml:space="preserve"> deallocate objects will they are no longer in use by the system and remain in </w:t>
      </w:r>
      <w:r w:rsidR="00BD5902">
        <w:t>its</w:t>
      </w:r>
      <w:r w:rsidR="001F65C0">
        <w:t xml:space="preserve"> memory. </w:t>
      </w:r>
      <w:r w:rsidR="00BD5902">
        <w:t>Additionally,</w:t>
      </w:r>
      <w:r w:rsidR="001F65C0">
        <w:t xml:space="preserve"> when creating pools</w:t>
      </w:r>
      <w:r w:rsidR="00BD5902">
        <w:t xml:space="preserve"> that store various types of instances or subclasses</w:t>
      </w:r>
      <w:r w:rsidR="001F65C0">
        <w:t xml:space="preserve">, enough memory needs to </w:t>
      </w:r>
      <w:r w:rsidR="00BD5902">
        <w:t>be allocated</w:t>
      </w:r>
      <w:r w:rsidR="001F65C0">
        <w:t xml:space="preserve"> </w:t>
      </w:r>
      <w:r w:rsidR="00BD5902">
        <w:t xml:space="preserve">to each slot to fit the largest possible sized object that could be created. This is done to safeguard memory so any large object added will not affect the next object stored and ruin the system’s memory. Still, in doing so it creates another issue </w:t>
      </w:r>
      <w:r w:rsidR="005C2DB8">
        <w:t>regarding</w:t>
      </w:r>
      <w:r w:rsidR="00BD5902">
        <w:t xml:space="preserve"> memory </w:t>
      </w:r>
      <w:r w:rsidR="005C2DB8">
        <w:t xml:space="preserve">usage </w:t>
      </w:r>
      <w:r w:rsidR="00BD5902">
        <w:t xml:space="preserve">as if no object is called to that size </w:t>
      </w:r>
      <w:r w:rsidR="005C2DB8">
        <w:t>and each is given</w:t>
      </w:r>
      <w:r w:rsidR="00BD5902">
        <w:t xml:space="preserve"> a large</w:t>
      </w:r>
      <w:r w:rsidR="005C2DB8">
        <w:t>r slot than necessary wasted memory is created.</w:t>
      </w:r>
    </w:p>
    <w:p w14:paraId="384D78B2" w14:textId="77777777" w:rsidR="00BC7183" w:rsidRDefault="00BC7183" w:rsidP="00BC7183">
      <w:pPr>
        <w:pStyle w:val="ListParagraph"/>
        <w:spacing w:line="360" w:lineRule="auto"/>
        <w:jc w:val="both"/>
        <w:rPr>
          <w:b/>
          <w:bCs/>
        </w:rPr>
      </w:pPr>
    </w:p>
    <w:p w14:paraId="35F74AF4" w14:textId="5F39D1A4" w:rsidR="00016ED6" w:rsidRPr="006617F0" w:rsidRDefault="00DC2B2E" w:rsidP="009D0FF9">
      <w:pPr>
        <w:pStyle w:val="ListParagraph"/>
        <w:numPr>
          <w:ilvl w:val="0"/>
          <w:numId w:val="2"/>
        </w:numPr>
        <w:spacing w:line="360" w:lineRule="auto"/>
        <w:jc w:val="both"/>
        <w:rPr>
          <w:b/>
          <w:bCs/>
        </w:rPr>
      </w:pPr>
      <w:r w:rsidRPr="006617F0">
        <w:rPr>
          <w:b/>
          <w:bCs/>
        </w:rPr>
        <w:t>Awake and Sleep States</w:t>
      </w:r>
    </w:p>
    <w:p w14:paraId="5B78055E" w14:textId="4237BC5A" w:rsidR="00016ED6" w:rsidRPr="006617F0" w:rsidRDefault="006617F0" w:rsidP="009D0FF9">
      <w:pPr>
        <w:pStyle w:val="ListParagraph"/>
        <w:spacing w:line="360" w:lineRule="auto"/>
        <w:jc w:val="both"/>
      </w:pPr>
      <w:r>
        <w:t xml:space="preserve">These states are used to divide dynamic objects into two groups to determine whether to ignore or run collision detection. An ‘awake’ state is placed on an object when moved or accelerated by another object or outside influence. A ‘sleeping’ state is an object at rest, where it </w:t>
      </w:r>
      <w:r w:rsidR="008D06AE">
        <w:t>is not</w:t>
      </w:r>
      <w:r>
        <w:t xml:space="preserve"> being affected by anything. This means at least one awake dynamic object needs to be checked for collisions. This implementation will reduce the number of objects in </w:t>
      </w:r>
      <w:r w:rsidR="00910624">
        <w:t xml:space="preserve">the </w:t>
      </w:r>
      <w:r>
        <w:t xml:space="preserve">scene that need </w:t>
      </w:r>
      <w:r w:rsidR="008D06AE">
        <w:t xml:space="preserve">collision detection to run, allowing for a steady frame rate and memory usage. </w:t>
      </w:r>
      <w:r w:rsidR="00C811FA">
        <w:t>However,</w:t>
      </w:r>
      <w:r w:rsidR="008D06AE">
        <w:t xml:space="preserve"> this method will only prove to be efficient in improving the system if multiple collisions are taking place in </w:t>
      </w:r>
      <w:r w:rsidR="00910624">
        <w:t xml:space="preserve">the </w:t>
      </w:r>
      <w:r w:rsidR="008D06AE">
        <w:t>scene</w:t>
      </w:r>
      <w:r w:rsidR="00063B30">
        <w:t xml:space="preserve">. </w:t>
      </w:r>
      <w:r w:rsidR="002E4DED">
        <w:t>The finer</w:t>
      </w:r>
      <w:r w:rsidR="008D06AE">
        <w:t xml:space="preserve"> details regarding collision detection between the two dynamic states would need to be considered on implementation</w:t>
      </w:r>
      <w:r w:rsidR="002E4DED">
        <w:t xml:space="preserve"> making it a </w:t>
      </w:r>
      <w:r w:rsidR="000E60C2">
        <w:t>time-consuming</w:t>
      </w:r>
      <w:r w:rsidR="002E4DED">
        <w:t xml:space="preserve"> task</w:t>
      </w:r>
      <w:r w:rsidR="008D06AE">
        <w:t>.</w:t>
      </w:r>
    </w:p>
    <w:p w14:paraId="128B424F" w14:textId="77777777" w:rsidR="00BC7183" w:rsidRPr="00D57832" w:rsidRDefault="00BC7183" w:rsidP="00BC7183">
      <w:pPr>
        <w:pStyle w:val="ListParagraph"/>
        <w:spacing w:after="0" w:line="360" w:lineRule="auto"/>
        <w:jc w:val="both"/>
        <w:rPr>
          <w:color w:val="FF0000"/>
        </w:rPr>
      </w:pPr>
    </w:p>
    <w:p w14:paraId="74E97192" w14:textId="0D646417" w:rsidR="001355B5" w:rsidRPr="00F01BCB" w:rsidRDefault="00DC2B2E" w:rsidP="001355B5">
      <w:pPr>
        <w:pStyle w:val="ListParagraph"/>
        <w:numPr>
          <w:ilvl w:val="0"/>
          <w:numId w:val="2"/>
        </w:numPr>
        <w:spacing w:line="360" w:lineRule="auto"/>
        <w:jc w:val="both"/>
        <w:rPr>
          <w:b/>
          <w:bCs/>
        </w:rPr>
      </w:pPr>
      <w:r w:rsidRPr="00F01BCB">
        <w:rPr>
          <w:b/>
          <w:bCs/>
        </w:rPr>
        <w:t>Quadtrees</w:t>
      </w:r>
    </w:p>
    <w:p w14:paraId="51A7EAC4" w14:textId="09260506" w:rsidR="00710AAA" w:rsidRDefault="00DD04B8" w:rsidP="008A351A">
      <w:pPr>
        <w:pStyle w:val="ListParagraph"/>
        <w:spacing w:line="360" w:lineRule="auto"/>
        <w:jc w:val="both"/>
      </w:pPr>
      <w:r>
        <w:t xml:space="preserve">The data structure is used to divide a given 2D region into multiple manageable parts. It acts as an extended binary tree where it utilised four child nodes rather than two. They start </w:t>
      </w:r>
      <w:r w:rsidR="000403AE">
        <w:t xml:space="preserve">as a single node that objects in </w:t>
      </w:r>
      <w:r w:rsidR="00910624">
        <w:t xml:space="preserve">the </w:t>
      </w:r>
      <w:r w:rsidR="000403AE">
        <w:t>scene are added to. Once more objects are added, it ultimately splits into four sub-nodes where each object is placed inside of based o</w:t>
      </w:r>
      <w:r w:rsidR="00910624">
        <w:t>n</w:t>
      </w:r>
      <w:r w:rsidR="000403AE">
        <w:t xml:space="preserve"> its position in the space. Any object that does not fit within a node’s boundary is placed into the parent node. Even with addition</w:t>
      </w:r>
      <w:r w:rsidR="00910624">
        <w:t>al</w:t>
      </w:r>
      <w:r w:rsidR="000403AE">
        <w:t xml:space="preserve"> objects in the scene</w:t>
      </w:r>
      <w:r w:rsidR="00910624">
        <w:t>,</w:t>
      </w:r>
      <w:r w:rsidR="000403AE">
        <w:t xml:space="preserve"> each sub-node can be divided to accommodate </w:t>
      </w:r>
      <w:r w:rsidR="000403AE">
        <w:lastRenderedPageBreak/>
        <w:t xml:space="preserve">them. If implemented into the engine, it is no longer required to run expensive detection algorithms to determine whether objects have collided. For example, only objects in the fourth quadrant can collide with those in the same quadrant, ruling out all other objects outside the section. </w:t>
      </w:r>
    </w:p>
    <w:p w14:paraId="6A4B5175" w14:textId="77777777" w:rsidR="00710AAA" w:rsidRDefault="00710AAA" w:rsidP="000403AE">
      <w:pPr>
        <w:pStyle w:val="ListParagraph"/>
        <w:spacing w:line="360" w:lineRule="auto"/>
        <w:jc w:val="both"/>
      </w:pPr>
    </w:p>
    <w:p w14:paraId="218A1555" w14:textId="41F85030" w:rsidR="000403AE" w:rsidRDefault="00FB6C38" w:rsidP="000403AE">
      <w:pPr>
        <w:pStyle w:val="ListParagraph"/>
        <w:spacing w:line="360" w:lineRule="auto"/>
        <w:jc w:val="both"/>
      </w:pPr>
      <w:r>
        <w:t xml:space="preserve">However, quadtrees are complex to implement properly. Additionally, it becomes more complex with multiple moving objects </w:t>
      </w:r>
      <w:r w:rsidR="008F334D">
        <w:t xml:space="preserve">in </w:t>
      </w:r>
      <w:r>
        <w:t xml:space="preserve">each frame as the quadtree needs </w:t>
      </w:r>
      <w:r w:rsidR="00894F06">
        <w:t xml:space="preserve">to </w:t>
      </w:r>
      <w:r w:rsidR="00694E4F">
        <w:t>subdivide each object quickly and efficiently</w:t>
      </w:r>
      <w:r>
        <w:t xml:space="preserve"> into </w:t>
      </w:r>
      <w:r w:rsidR="00894F06">
        <w:t xml:space="preserve">free child </w:t>
      </w:r>
      <w:r>
        <w:t xml:space="preserve">nodes. To properly implement into the </w:t>
      </w:r>
      <w:r w:rsidR="00F3746F">
        <w:t>system,</w:t>
      </w:r>
      <w:r>
        <w:t xml:space="preserve"> </w:t>
      </w:r>
      <w:r w:rsidR="00D61B9D">
        <w:t>would be a time-intensive task.</w:t>
      </w:r>
    </w:p>
    <w:p w14:paraId="6AE2B78B" w14:textId="77777777" w:rsidR="00C5291D" w:rsidRDefault="00C5291D" w:rsidP="000403AE">
      <w:pPr>
        <w:pStyle w:val="ListParagraph"/>
        <w:spacing w:line="360" w:lineRule="auto"/>
        <w:jc w:val="both"/>
      </w:pPr>
    </w:p>
    <w:p w14:paraId="7ABD5C45" w14:textId="7D1FF188" w:rsidR="008341E7" w:rsidRPr="00AA655E" w:rsidRDefault="008341E7" w:rsidP="00632DF8">
      <w:pPr>
        <w:spacing w:line="360" w:lineRule="auto"/>
        <w:rPr>
          <w:b/>
          <w:bCs/>
          <w:i/>
          <w:iCs/>
          <w:color w:val="5A2781"/>
          <w:sz w:val="24"/>
          <w:szCs w:val="24"/>
        </w:rPr>
      </w:pPr>
      <w:r w:rsidRPr="00AA655E">
        <w:rPr>
          <w:b/>
          <w:bCs/>
          <w:i/>
          <w:iCs/>
          <w:color w:val="5A2781"/>
          <w:sz w:val="24"/>
          <w:szCs w:val="24"/>
        </w:rPr>
        <w:t>Third-party librar</w:t>
      </w:r>
      <w:r w:rsidR="00BB2C81" w:rsidRPr="00AA655E">
        <w:rPr>
          <w:b/>
          <w:bCs/>
          <w:i/>
          <w:iCs/>
          <w:color w:val="5A2781"/>
          <w:sz w:val="24"/>
          <w:szCs w:val="24"/>
        </w:rPr>
        <w:t>ies</w:t>
      </w:r>
    </w:p>
    <w:p w14:paraId="68F0FB60" w14:textId="70899329" w:rsidR="00AD7EF8" w:rsidRDefault="00AD7EF8" w:rsidP="00546D95">
      <w:pPr>
        <w:spacing w:line="360" w:lineRule="auto"/>
        <w:jc w:val="both"/>
      </w:pPr>
      <w:r>
        <w:t>The following libraries were used to create the engine:</w:t>
      </w:r>
    </w:p>
    <w:p w14:paraId="60DCA656" w14:textId="0986D003" w:rsidR="00AD7EF8" w:rsidRDefault="00AD7EF8" w:rsidP="00D07EE3">
      <w:pPr>
        <w:pStyle w:val="ListParagraph"/>
        <w:numPr>
          <w:ilvl w:val="0"/>
          <w:numId w:val="1"/>
        </w:numPr>
        <w:spacing w:after="0" w:line="360" w:lineRule="auto"/>
        <w:jc w:val="both"/>
      </w:pPr>
      <w:r w:rsidRPr="00186D66">
        <w:rPr>
          <w:b/>
          <w:bCs/>
        </w:rPr>
        <w:t>GLFW</w:t>
      </w:r>
      <w:r w:rsidR="00517C26">
        <w:t xml:space="preserve"> – </w:t>
      </w:r>
      <w:r>
        <w:t>OpenGL Library</w:t>
      </w:r>
    </w:p>
    <w:p w14:paraId="0BE6107B" w14:textId="07651CED" w:rsidR="00AD7EF8" w:rsidRDefault="00AD7EF8" w:rsidP="00D07EE3">
      <w:pPr>
        <w:pStyle w:val="ListParagraph"/>
        <w:numPr>
          <w:ilvl w:val="0"/>
          <w:numId w:val="1"/>
        </w:numPr>
        <w:spacing w:after="0" w:line="360" w:lineRule="auto"/>
        <w:jc w:val="both"/>
      </w:pPr>
      <w:r w:rsidRPr="00186D66">
        <w:rPr>
          <w:b/>
          <w:bCs/>
        </w:rPr>
        <w:t>GLM</w:t>
      </w:r>
      <w:r w:rsidR="00517C26">
        <w:t xml:space="preserve"> – </w:t>
      </w:r>
      <w:r>
        <w:t>Maths Library</w:t>
      </w:r>
    </w:p>
    <w:p w14:paraId="6EF20C4C" w14:textId="67F63608" w:rsidR="007537C1" w:rsidRPr="007537C1" w:rsidRDefault="007537C1" w:rsidP="00D07EE3">
      <w:pPr>
        <w:pStyle w:val="ListParagraph"/>
        <w:numPr>
          <w:ilvl w:val="0"/>
          <w:numId w:val="1"/>
        </w:numPr>
        <w:spacing w:after="0" w:line="360" w:lineRule="auto"/>
        <w:jc w:val="both"/>
      </w:pPr>
      <w:r>
        <w:rPr>
          <w:b/>
          <w:bCs/>
        </w:rPr>
        <w:t>IMGUI</w:t>
      </w:r>
      <w:r w:rsidR="00517C26">
        <w:t xml:space="preserve"> – </w:t>
      </w:r>
      <w:r>
        <w:t>Debug Overlay</w:t>
      </w:r>
    </w:p>
    <w:p w14:paraId="58D0BB98" w14:textId="40FD107B" w:rsidR="007537C1" w:rsidRDefault="007537C1" w:rsidP="00D07EE3">
      <w:pPr>
        <w:pStyle w:val="ListParagraph"/>
        <w:numPr>
          <w:ilvl w:val="0"/>
          <w:numId w:val="1"/>
        </w:numPr>
        <w:spacing w:after="0" w:line="360" w:lineRule="auto"/>
        <w:jc w:val="both"/>
      </w:pPr>
      <w:r>
        <w:rPr>
          <w:b/>
          <w:bCs/>
        </w:rPr>
        <w:t>STB</w:t>
      </w:r>
      <w:r w:rsidR="00517C26">
        <w:t xml:space="preserve"> – </w:t>
      </w:r>
      <w:r w:rsidR="003F3B26">
        <w:t>Image Loading</w:t>
      </w:r>
    </w:p>
    <w:p w14:paraId="55A8BF98" w14:textId="128B72D9" w:rsidR="00BE4D91" w:rsidRDefault="00BE4D91">
      <w:pPr>
        <w:rPr>
          <w:i/>
          <w:iCs/>
        </w:rPr>
      </w:pPr>
    </w:p>
    <w:p w14:paraId="0AC1B019" w14:textId="233E6BC9" w:rsidR="004E75C3" w:rsidRPr="00AA655E" w:rsidRDefault="004E75C3" w:rsidP="00632DF8">
      <w:pPr>
        <w:spacing w:line="360" w:lineRule="auto"/>
        <w:rPr>
          <w:b/>
          <w:bCs/>
          <w:i/>
          <w:iCs/>
          <w:color w:val="5A2781"/>
          <w:sz w:val="24"/>
          <w:szCs w:val="24"/>
        </w:rPr>
      </w:pPr>
      <w:r w:rsidRPr="00AA655E">
        <w:rPr>
          <w:b/>
          <w:bCs/>
          <w:i/>
          <w:iCs/>
          <w:color w:val="5A2781"/>
          <w:sz w:val="24"/>
          <w:szCs w:val="24"/>
        </w:rPr>
        <w:t>References / Research Material Used</w:t>
      </w:r>
    </w:p>
    <w:p w14:paraId="09447DC6" w14:textId="4627F17F" w:rsidR="00976815" w:rsidRDefault="00E93B13" w:rsidP="00300404">
      <w:pPr>
        <w:spacing w:line="360" w:lineRule="auto"/>
        <w:jc w:val="both"/>
      </w:pPr>
      <w:r w:rsidRPr="00C25FC7">
        <w:rPr>
          <w:i/>
          <w:iCs/>
        </w:rPr>
        <w:t>2D Collision Detection - Game Development</w:t>
      </w:r>
      <w:r w:rsidRPr="00C25FC7">
        <w:t>,</w:t>
      </w:r>
      <w:r w:rsidRPr="00E93B13">
        <w:t xml:space="preserve"> </w:t>
      </w:r>
      <w:r w:rsidR="00A92CC7">
        <w:t xml:space="preserve">MDN, </w:t>
      </w:r>
      <w:r w:rsidRPr="00E93B13">
        <w:t>[website]</w:t>
      </w:r>
      <w:r w:rsidR="00EB282E">
        <w:t>,</w:t>
      </w:r>
      <w:r w:rsidR="00C25FC7">
        <w:t xml:space="preserve"> </w:t>
      </w:r>
      <w:r w:rsidRPr="00E93B13">
        <w:t xml:space="preserve">&lt; </w:t>
      </w:r>
      <w:hyperlink r:id="rId6" w:history="1">
        <w:r w:rsidR="00C25FC7" w:rsidRPr="00E210E4">
          <w:rPr>
            <w:rStyle w:val="Hyperlink"/>
            <w:i/>
            <w:iCs/>
          </w:rPr>
          <w:t>https://developer.mozilla.org/en-US/docs/Games/Techniques/2D_collision_detection</w:t>
        </w:r>
      </w:hyperlink>
      <w:r w:rsidR="00C25FC7">
        <w:t xml:space="preserve"> </w:t>
      </w:r>
      <w:r w:rsidRPr="00E93B13">
        <w:t xml:space="preserve">&gt; accessed </w:t>
      </w:r>
      <w:r w:rsidR="00BE7349">
        <w:t>19</w:t>
      </w:r>
      <w:r w:rsidRPr="00E93B13">
        <w:t xml:space="preserve"> February 2021.</w:t>
      </w:r>
    </w:p>
    <w:p w14:paraId="279E4273" w14:textId="0C4F7522" w:rsidR="00F42E27" w:rsidRDefault="00F42E27" w:rsidP="006617F0">
      <w:pPr>
        <w:spacing w:before="240" w:line="360" w:lineRule="auto"/>
        <w:jc w:val="both"/>
      </w:pPr>
      <w:r>
        <w:rPr>
          <w:i/>
          <w:iCs/>
        </w:rPr>
        <w:t>Object Pool – Game Programming Patterns / Optimization Patterns</w:t>
      </w:r>
      <w:r w:rsidRPr="00C25FC7">
        <w:t>,</w:t>
      </w:r>
      <w:r w:rsidRPr="00E93B13">
        <w:t xml:space="preserve"> </w:t>
      </w:r>
      <w:r w:rsidRPr="00F42E27">
        <w:t>Bob Nystrom</w:t>
      </w:r>
      <w:r>
        <w:t xml:space="preserve">, </w:t>
      </w:r>
      <w:r w:rsidRPr="00E93B13">
        <w:t>[website]</w:t>
      </w:r>
      <w:r>
        <w:t>,</w:t>
      </w:r>
      <w:r w:rsidR="00803037">
        <w:t xml:space="preserve"> </w:t>
      </w:r>
      <w:r w:rsidRPr="00E93B13">
        <w:t>&lt;</w:t>
      </w:r>
      <w:r w:rsidR="00803037">
        <w:t xml:space="preserve"> </w:t>
      </w:r>
      <w:hyperlink r:id="rId7" w:history="1">
        <w:r w:rsidR="00803037" w:rsidRPr="00465BA6">
          <w:rPr>
            <w:rStyle w:val="Hyperlink"/>
            <w:i/>
            <w:iCs/>
          </w:rPr>
          <w:t>https://gameprogrammingpatterns.com/object-pool.html</w:t>
        </w:r>
      </w:hyperlink>
      <w:r w:rsidRPr="00F42E27">
        <w:rPr>
          <w:i/>
          <w:iCs/>
        </w:rPr>
        <w:t xml:space="preserve"> </w:t>
      </w:r>
      <w:r w:rsidRPr="00E93B13">
        <w:t xml:space="preserve">&gt; accessed </w:t>
      </w:r>
      <w:r>
        <w:t>19</w:t>
      </w:r>
      <w:r w:rsidRPr="00E93B13">
        <w:t xml:space="preserve"> February 2021.</w:t>
      </w:r>
    </w:p>
    <w:p w14:paraId="17C8B034" w14:textId="091C7B68" w:rsidR="006617F0" w:rsidRDefault="004B4ADC" w:rsidP="006617F0">
      <w:pPr>
        <w:spacing w:before="240" w:line="360" w:lineRule="auto"/>
        <w:jc w:val="both"/>
      </w:pPr>
      <w:r w:rsidRPr="004B4ADC">
        <w:rPr>
          <w:i/>
          <w:iCs/>
        </w:rPr>
        <w:t>Use Quadtrees to Detect Likely Collisions in 2D Space</w:t>
      </w:r>
      <w:r w:rsidRPr="004B4ADC">
        <w:t>, Steven Lambert,</w:t>
      </w:r>
      <w:r w:rsidR="008D025C">
        <w:t xml:space="preserve"> [website], </w:t>
      </w:r>
      <w:r w:rsidRPr="004B4ADC">
        <w:t xml:space="preserve">&lt; </w:t>
      </w:r>
      <w:hyperlink r:id="rId8" w:history="1">
        <w:r w:rsidRPr="004B4ADC">
          <w:rPr>
            <w:rStyle w:val="Hyperlink"/>
            <w:i/>
            <w:iCs/>
          </w:rPr>
          <w:t>https://gamedevelopment.tutsplus.com/tutorials/quick-tip-use-quadtrees-to-detect-likely-collisions-in-2d-space--gamedev-374</w:t>
        </w:r>
      </w:hyperlink>
      <w:r>
        <w:t xml:space="preserve"> </w:t>
      </w:r>
      <w:r w:rsidRPr="004B4ADC">
        <w:t xml:space="preserve">&gt; accessed </w:t>
      </w:r>
      <w:r w:rsidR="008D025C">
        <w:t>6</w:t>
      </w:r>
      <w:r w:rsidRPr="004B4ADC">
        <w:t xml:space="preserve"> March 2021.</w:t>
      </w:r>
    </w:p>
    <w:p w14:paraId="4AB97308" w14:textId="19A8008F" w:rsidR="00F255A5" w:rsidRDefault="007E07E3" w:rsidP="003A30B7">
      <w:pPr>
        <w:spacing w:before="240" w:line="360" w:lineRule="auto"/>
        <w:jc w:val="both"/>
      </w:pPr>
      <w:r w:rsidRPr="00544039">
        <w:rPr>
          <w:i/>
          <w:iCs/>
        </w:rPr>
        <w:t>Quad Tree vs Grid</w:t>
      </w:r>
      <w:r w:rsidR="008F334D">
        <w:rPr>
          <w:i/>
          <w:iCs/>
        </w:rPr>
        <w:t>-</w:t>
      </w:r>
      <w:r w:rsidRPr="00544039">
        <w:rPr>
          <w:i/>
          <w:iCs/>
        </w:rPr>
        <w:t>Based Collision Detection</w:t>
      </w:r>
      <w:r w:rsidR="00544039">
        <w:t xml:space="preserve">, </w:t>
      </w:r>
      <w:r w:rsidRPr="007E07E3">
        <w:t>Game Development Stack Exchange,</w:t>
      </w:r>
      <w:r w:rsidR="00544039" w:rsidRPr="00544039">
        <w:t xml:space="preserve"> </w:t>
      </w:r>
      <w:r w:rsidR="00544039" w:rsidRPr="007E07E3">
        <w:t xml:space="preserve">[website], </w:t>
      </w:r>
      <w:r w:rsidRPr="007E07E3">
        <w:t xml:space="preserve">&lt; </w:t>
      </w:r>
      <w:hyperlink r:id="rId9" w:history="1">
        <w:r w:rsidRPr="00544039">
          <w:rPr>
            <w:rStyle w:val="Hyperlink"/>
            <w:i/>
            <w:iCs/>
          </w:rPr>
          <w:t>https://gamedev.stackexchange.com/questions/6345/quad-tree-vs-grid-based-collision-detection</w:t>
        </w:r>
      </w:hyperlink>
      <w:r>
        <w:t xml:space="preserve"> </w:t>
      </w:r>
      <w:r w:rsidRPr="007E07E3">
        <w:t xml:space="preserve">&gt; accessed </w:t>
      </w:r>
      <w:r w:rsidR="00544039">
        <w:t>6</w:t>
      </w:r>
      <w:r w:rsidRPr="007E07E3">
        <w:t xml:space="preserve"> March 2021.</w:t>
      </w:r>
    </w:p>
    <w:p w14:paraId="231DB2D9" w14:textId="1358431B" w:rsidR="00CA58D0" w:rsidRPr="00327D29" w:rsidRDefault="00C71D96" w:rsidP="00106265">
      <w:pPr>
        <w:spacing w:line="360" w:lineRule="auto"/>
        <w:rPr>
          <w:b/>
          <w:bCs/>
          <w:i/>
          <w:iCs/>
          <w:color w:val="5A2781"/>
          <w:sz w:val="24"/>
          <w:szCs w:val="24"/>
        </w:rPr>
      </w:pPr>
      <w:r>
        <w:rPr>
          <w:noProof/>
        </w:rPr>
        <w:lastRenderedPageBreak/>
        <w:drawing>
          <wp:anchor distT="0" distB="0" distL="114300" distR="114300" simplePos="0" relativeHeight="251659264" behindDoc="1" locked="0" layoutInCell="1" allowOverlap="1" wp14:anchorId="61902653" wp14:editId="1F229236">
            <wp:simplePos x="0" y="0"/>
            <wp:positionH relativeFrom="margin">
              <wp:align>center</wp:align>
            </wp:positionH>
            <wp:positionV relativeFrom="paragraph">
              <wp:posOffset>352132</wp:posOffset>
            </wp:positionV>
            <wp:extent cx="5715000" cy="7042785"/>
            <wp:effectExtent l="0" t="0" r="0" b="5715"/>
            <wp:wrapTight wrapText="bothSides">
              <wp:wrapPolygon edited="0">
                <wp:start x="0" y="0"/>
                <wp:lineTo x="0" y="21559"/>
                <wp:lineTo x="21528" y="21559"/>
                <wp:lineTo x="2152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5000" cy="7042785"/>
                    </a:xfrm>
                    <a:prstGeom prst="rect">
                      <a:avLst/>
                    </a:prstGeom>
                    <a:noFill/>
                    <a:ln>
                      <a:noFill/>
                    </a:ln>
                  </pic:spPr>
                </pic:pic>
              </a:graphicData>
            </a:graphic>
            <wp14:sizeRelH relativeFrom="page">
              <wp14:pctWidth>0</wp14:pctWidth>
            </wp14:sizeRelH>
            <wp14:sizeRelV relativeFrom="page">
              <wp14:pctHeight>0</wp14:pctHeight>
            </wp14:sizeRelV>
          </wp:anchor>
        </w:drawing>
      </w:r>
      <w:r w:rsidR="00CA58D0" w:rsidRPr="00327D29">
        <w:rPr>
          <w:b/>
          <w:bCs/>
          <w:i/>
          <w:iCs/>
          <w:color w:val="5A2781"/>
          <w:sz w:val="24"/>
          <w:szCs w:val="24"/>
        </w:rPr>
        <w:t xml:space="preserve">Class Diagram </w:t>
      </w:r>
    </w:p>
    <w:p w14:paraId="4DD466D0" w14:textId="04293D1F" w:rsidR="00B26F60" w:rsidRPr="00011618" w:rsidRDefault="00B26F60">
      <w:pPr>
        <w:rPr>
          <w:i/>
          <w:iCs/>
          <w:sz w:val="24"/>
          <w:szCs w:val="24"/>
        </w:rPr>
      </w:pPr>
    </w:p>
    <w:p w14:paraId="5E69C1B6" w14:textId="48EF5414" w:rsidR="00486B1B" w:rsidRDefault="00486B1B"/>
    <w:p w14:paraId="25A15E1A" w14:textId="1436BF5E" w:rsidR="00486B1B" w:rsidRDefault="00486B1B"/>
    <w:sectPr w:rsidR="00486B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3709D"/>
    <w:multiLevelType w:val="hybridMultilevel"/>
    <w:tmpl w:val="C5F874BA"/>
    <w:lvl w:ilvl="0" w:tplc="BC7C95A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3726168"/>
    <w:multiLevelType w:val="hybridMultilevel"/>
    <w:tmpl w:val="25A81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8DE6028"/>
    <w:multiLevelType w:val="hybridMultilevel"/>
    <w:tmpl w:val="30F48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zM2MTQ0MTc0MzNV0lEKTi0uzszPAykwrwUAYFPcqSwAAAA="/>
  </w:docVars>
  <w:rsids>
    <w:rsidRoot w:val="00976815"/>
    <w:rsid w:val="00011618"/>
    <w:rsid w:val="00016ED6"/>
    <w:rsid w:val="000239B5"/>
    <w:rsid w:val="0002627B"/>
    <w:rsid w:val="00032489"/>
    <w:rsid w:val="000331CA"/>
    <w:rsid w:val="000403AE"/>
    <w:rsid w:val="00045580"/>
    <w:rsid w:val="00045642"/>
    <w:rsid w:val="00051FB0"/>
    <w:rsid w:val="000521D4"/>
    <w:rsid w:val="00052272"/>
    <w:rsid w:val="00063B30"/>
    <w:rsid w:val="00071646"/>
    <w:rsid w:val="00077708"/>
    <w:rsid w:val="000834F1"/>
    <w:rsid w:val="00084A50"/>
    <w:rsid w:val="0008526B"/>
    <w:rsid w:val="00090894"/>
    <w:rsid w:val="00091355"/>
    <w:rsid w:val="00094CAD"/>
    <w:rsid w:val="000B0A47"/>
    <w:rsid w:val="000B3E3A"/>
    <w:rsid w:val="000C3B70"/>
    <w:rsid w:val="000C3D18"/>
    <w:rsid w:val="000C48B6"/>
    <w:rsid w:val="000D0114"/>
    <w:rsid w:val="000D216B"/>
    <w:rsid w:val="000E4F2C"/>
    <w:rsid w:val="000E60C2"/>
    <w:rsid w:val="000E6522"/>
    <w:rsid w:val="000F45F8"/>
    <w:rsid w:val="000F511A"/>
    <w:rsid w:val="000F551E"/>
    <w:rsid w:val="000F68BE"/>
    <w:rsid w:val="00105631"/>
    <w:rsid w:val="00106265"/>
    <w:rsid w:val="00111F2A"/>
    <w:rsid w:val="00112DC4"/>
    <w:rsid w:val="00120B46"/>
    <w:rsid w:val="0012119A"/>
    <w:rsid w:val="00134F39"/>
    <w:rsid w:val="001355B5"/>
    <w:rsid w:val="001405FD"/>
    <w:rsid w:val="00147B61"/>
    <w:rsid w:val="00153D3E"/>
    <w:rsid w:val="00156D07"/>
    <w:rsid w:val="00167454"/>
    <w:rsid w:val="00174103"/>
    <w:rsid w:val="00180981"/>
    <w:rsid w:val="00186D66"/>
    <w:rsid w:val="00187E9C"/>
    <w:rsid w:val="00193F1D"/>
    <w:rsid w:val="001A0EC4"/>
    <w:rsid w:val="001B106A"/>
    <w:rsid w:val="001B549D"/>
    <w:rsid w:val="001C2BBD"/>
    <w:rsid w:val="001C40C0"/>
    <w:rsid w:val="001D1C0D"/>
    <w:rsid w:val="001D65B1"/>
    <w:rsid w:val="001D6CB4"/>
    <w:rsid w:val="001D6EE6"/>
    <w:rsid w:val="001E2BBD"/>
    <w:rsid w:val="001E4D55"/>
    <w:rsid w:val="001E7D49"/>
    <w:rsid w:val="001F65C0"/>
    <w:rsid w:val="00203803"/>
    <w:rsid w:val="002220E0"/>
    <w:rsid w:val="0022247C"/>
    <w:rsid w:val="0022435D"/>
    <w:rsid w:val="00231796"/>
    <w:rsid w:val="002374F7"/>
    <w:rsid w:val="00241892"/>
    <w:rsid w:val="00241C65"/>
    <w:rsid w:val="00251EAC"/>
    <w:rsid w:val="00266506"/>
    <w:rsid w:val="00272510"/>
    <w:rsid w:val="00280EE0"/>
    <w:rsid w:val="002817BF"/>
    <w:rsid w:val="00283B10"/>
    <w:rsid w:val="002A0EA0"/>
    <w:rsid w:val="002A1884"/>
    <w:rsid w:val="002A5922"/>
    <w:rsid w:val="002A6B08"/>
    <w:rsid w:val="002B7101"/>
    <w:rsid w:val="002C2946"/>
    <w:rsid w:val="002C2FF3"/>
    <w:rsid w:val="002D7816"/>
    <w:rsid w:val="002E4069"/>
    <w:rsid w:val="002E4DED"/>
    <w:rsid w:val="002E6B3F"/>
    <w:rsid w:val="002F72C3"/>
    <w:rsid w:val="00300404"/>
    <w:rsid w:val="00303BBC"/>
    <w:rsid w:val="00306BF7"/>
    <w:rsid w:val="00311D97"/>
    <w:rsid w:val="00327D29"/>
    <w:rsid w:val="00345A83"/>
    <w:rsid w:val="003621BA"/>
    <w:rsid w:val="00362E64"/>
    <w:rsid w:val="003714FF"/>
    <w:rsid w:val="0037598B"/>
    <w:rsid w:val="00380879"/>
    <w:rsid w:val="00381DF0"/>
    <w:rsid w:val="003850CA"/>
    <w:rsid w:val="003908B4"/>
    <w:rsid w:val="00395212"/>
    <w:rsid w:val="00397260"/>
    <w:rsid w:val="003A30B7"/>
    <w:rsid w:val="003A6E43"/>
    <w:rsid w:val="003B2433"/>
    <w:rsid w:val="003B42DF"/>
    <w:rsid w:val="003C4F4B"/>
    <w:rsid w:val="003C6770"/>
    <w:rsid w:val="003D12B9"/>
    <w:rsid w:val="003D2361"/>
    <w:rsid w:val="003D6714"/>
    <w:rsid w:val="003D6896"/>
    <w:rsid w:val="003F2183"/>
    <w:rsid w:val="003F3B26"/>
    <w:rsid w:val="003F7473"/>
    <w:rsid w:val="004027BF"/>
    <w:rsid w:val="004064A2"/>
    <w:rsid w:val="00411288"/>
    <w:rsid w:val="00414EAC"/>
    <w:rsid w:val="00424AE1"/>
    <w:rsid w:val="004270D9"/>
    <w:rsid w:val="00443CA4"/>
    <w:rsid w:val="004462A3"/>
    <w:rsid w:val="00453101"/>
    <w:rsid w:val="00481B54"/>
    <w:rsid w:val="00485199"/>
    <w:rsid w:val="00486B1B"/>
    <w:rsid w:val="00490890"/>
    <w:rsid w:val="0049671E"/>
    <w:rsid w:val="004B0A91"/>
    <w:rsid w:val="004B4ADC"/>
    <w:rsid w:val="004C0878"/>
    <w:rsid w:val="004C2FBA"/>
    <w:rsid w:val="004C39DC"/>
    <w:rsid w:val="004D13A7"/>
    <w:rsid w:val="004E35C5"/>
    <w:rsid w:val="004E75C3"/>
    <w:rsid w:val="004F10F2"/>
    <w:rsid w:val="004F51E3"/>
    <w:rsid w:val="004F7070"/>
    <w:rsid w:val="00517639"/>
    <w:rsid w:val="00517C26"/>
    <w:rsid w:val="0052232D"/>
    <w:rsid w:val="00522E31"/>
    <w:rsid w:val="005244DB"/>
    <w:rsid w:val="00544039"/>
    <w:rsid w:val="00546D95"/>
    <w:rsid w:val="005522EE"/>
    <w:rsid w:val="005554DF"/>
    <w:rsid w:val="00561A62"/>
    <w:rsid w:val="005649E5"/>
    <w:rsid w:val="005661C1"/>
    <w:rsid w:val="00572429"/>
    <w:rsid w:val="00586254"/>
    <w:rsid w:val="005928CF"/>
    <w:rsid w:val="00592A54"/>
    <w:rsid w:val="00597635"/>
    <w:rsid w:val="005A4EB4"/>
    <w:rsid w:val="005A78FA"/>
    <w:rsid w:val="005B3FE7"/>
    <w:rsid w:val="005B4BA3"/>
    <w:rsid w:val="005B5DEA"/>
    <w:rsid w:val="005B79C6"/>
    <w:rsid w:val="005C2DB8"/>
    <w:rsid w:val="005D29D1"/>
    <w:rsid w:val="005D60DC"/>
    <w:rsid w:val="005D732C"/>
    <w:rsid w:val="005E2D29"/>
    <w:rsid w:val="005E39C9"/>
    <w:rsid w:val="006016A7"/>
    <w:rsid w:val="00601CA2"/>
    <w:rsid w:val="00606F91"/>
    <w:rsid w:val="00615CE9"/>
    <w:rsid w:val="00621CF7"/>
    <w:rsid w:val="00632DF8"/>
    <w:rsid w:val="0063392B"/>
    <w:rsid w:val="0063434C"/>
    <w:rsid w:val="00651347"/>
    <w:rsid w:val="00654571"/>
    <w:rsid w:val="00654A2B"/>
    <w:rsid w:val="006562B3"/>
    <w:rsid w:val="006617F0"/>
    <w:rsid w:val="00662C65"/>
    <w:rsid w:val="00666A21"/>
    <w:rsid w:val="00667621"/>
    <w:rsid w:val="006711D8"/>
    <w:rsid w:val="006910AD"/>
    <w:rsid w:val="00693873"/>
    <w:rsid w:val="00694CBE"/>
    <w:rsid w:val="00694E4F"/>
    <w:rsid w:val="00695F12"/>
    <w:rsid w:val="006A23BA"/>
    <w:rsid w:val="006B7ECA"/>
    <w:rsid w:val="006C2B77"/>
    <w:rsid w:val="006C446C"/>
    <w:rsid w:val="006D05BD"/>
    <w:rsid w:val="006E17E9"/>
    <w:rsid w:val="006E1DC8"/>
    <w:rsid w:val="00710AAA"/>
    <w:rsid w:val="00713091"/>
    <w:rsid w:val="00715E4E"/>
    <w:rsid w:val="00721099"/>
    <w:rsid w:val="007351DF"/>
    <w:rsid w:val="00740EC5"/>
    <w:rsid w:val="007477FF"/>
    <w:rsid w:val="00750BCA"/>
    <w:rsid w:val="00752DB2"/>
    <w:rsid w:val="007537C1"/>
    <w:rsid w:val="00754307"/>
    <w:rsid w:val="0075563C"/>
    <w:rsid w:val="00770851"/>
    <w:rsid w:val="00774632"/>
    <w:rsid w:val="00775354"/>
    <w:rsid w:val="0078044A"/>
    <w:rsid w:val="00791A77"/>
    <w:rsid w:val="00794FC7"/>
    <w:rsid w:val="007A402B"/>
    <w:rsid w:val="007A66BC"/>
    <w:rsid w:val="007B2A69"/>
    <w:rsid w:val="007B3906"/>
    <w:rsid w:val="007C1B42"/>
    <w:rsid w:val="007C7E59"/>
    <w:rsid w:val="007D2729"/>
    <w:rsid w:val="007D2A7E"/>
    <w:rsid w:val="007D2DCD"/>
    <w:rsid w:val="007D4140"/>
    <w:rsid w:val="007E07E3"/>
    <w:rsid w:val="007E088A"/>
    <w:rsid w:val="007E13AF"/>
    <w:rsid w:val="007F1055"/>
    <w:rsid w:val="007F5458"/>
    <w:rsid w:val="007F6711"/>
    <w:rsid w:val="007F6AAE"/>
    <w:rsid w:val="00803037"/>
    <w:rsid w:val="00812DF5"/>
    <w:rsid w:val="00826C0C"/>
    <w:rsid w:val="008341E7"/>
    <w:rsid w:val="00845F24"/>
    <w:rsid w:val="00846B0A"/>
    <w:rsid w:val="00854036"/>
    <w:rsid w:val="00855768"/>
    <w:rsid w:val="00861FCA"/>
    <w:rsid w:val="00862592"/>
    <w:rsid w:val="00864ACA"/>
    <w:rsid w:val="008733F4"/>
    <w:rsid w:val="00873A4C"/>
    <w:rsid w:val="00887B98"/>
    <w:rsid w:val="008941D2"/>
    <w:rsid w:val="00894F06"/>
    <w:rsid w:val="008A2E55"/>
    <w:rsid w:val="008A351A"/>
    <w:rsid w:val="008A7CCF"/>
    <w:rsid w:val="008B142D"/>
    <w:rsid w:val="008B7AEF"/>
    <w:rsid w:val="008C093F"/>
    <w:rsid w:val="008C5C51"/>
    <w:rsid w:val="008D025C"/>
    <w:rsid w:val="008D06AE"/>
    <w:rsid w:val="008D4137"/>
    <w:rsid w:val="008E2471"/>
    <w:rsid w:val="008E503C"/>
    <w:rsid w:val="008E5B6D"/>
    <w:rsid w:val="008F2018"/>
    <w:rsid w:val="008F2BE3"/>
    <w:rsid w:val="008F334D"/>
    <w:rsid w:val="008F4290"/>
    <w:rsid w:val="008F4693"/>
    <w:rsid w:val="0090152A"/>
    <w:rsid w:val="00901ACF"/>
    <w:rsid w:val="00910237"/>
    <w:rsid w:val="00910624"/>
    <w:rsid w:val="00917978"/>
    <w:rsid w:val="009223B8"/>
    <w:rsid w:val="00923851"/>
    <w:rsid w:val="009256A0"/>
    <w:rsid w:val="00930D88"/>
    <w:rsid w:val="00931AAD"/>
    <w:rsid w:val="009327E4"/>
    <w:rsid w:val="009567FC"/>
    <w:rsid w:val="0095770B"/>
    <w:rsid w:val="0096505C"/>
    <w:rsid w:val="00973242"/>
    <w:rsid w:val="00973B34"/>
    <w:rsid w:val="00976815"/>
    <w:rsid w:val="00982BA1"/>
    <w:rsid w:val="00983BF7"/>
    <w:rsid w:val="009937EB"/>
    <w:rsid w:val="009969C6"/>
    <w:rsid w:val="009A16D5"/>
    <w:rsid w:val="009A3450"/>
    <w:rsid w:val="009A521A"/>
    <w:rsid w:val="009B0401"/>
    <w:rsid w:val="009B0C8B"/>
    <w:rsid w:val="009B50CF"/>
    <w:rsid w:val="009C48C7"/>
    <w:rsid w:val="009C5171"/>
    <w:rsid w:val="009D0FF9"/>
    <w:rsid w:val="009D6910"/>
    <w:rsid w:val="009D79E9"/>
    <w:rsid w:val="009E040B"/>
    <w:rsid w:val="00A077AA"/>
    <w:rsid w:val="00A11900"/>
    <w:rsid w:val="00A12FB7"/>
    <w:rsid w:val="00A1688D"/>
    <w:rsid w:val="00A34AB2"/>
    <w:rsid w:val="00A34ACB"/>
    <w:rsid w:val="00A3683F"/>
    <w:rsid w:val="00A4391D"/>
    <w:rsid w:val="00A44CC9"/>
    <w:rsid w:val="00A4617A"/>
    <w:rsid w:val="00A54B30"/>
    <w:rsid w:val="00A55970"/>
    <w:rsid w:val="00A57FFE"/>
    <w:rsid w:val="00A6156F"/>
    <w:rsid w:val="00A632B1"/>
    <w:rsid w:val="00A64927"/>
    <w:rsid w:val="00A65883"/>
    <w:rsid w:val="00A66456"/>
    <w:rsid w:val="00A70476"/>
    <w:rsid w:val="00A74084"/>
    <w:rsid w:val="00A74199"/>
    <w:rsid w:val="00A81627"/>
    <w:rsid w:val="00A92CC7"/>
    <w:rsid w:val="00A948DF"/>
    <w:rsid w:val="00A94A69"/>
    <w:rsid w:val="00A95D0F"/>
    <w:rsid w:val="00AA11FC"/>
    <w:rsid w:val="00AA1E08"/>
    <w:rsid w:val="00AA655E"/>
    <w:rsid w:val="00AB1A18"/>
    <w:rsid w:val="00AD6DB9"/>
    <w:rsid w:val="00AD7EF8"/>
    <w:rsid w:val="00AE6596"/>
    <w:rsid w:val="00AE6B89"/>
    <w:rsid w:val="00AF177C"/>
    <w:rsid w:val="00AF47A4"/>
    <w:rsid w:val="00AF5AF1"/>
    <w:rsid w:val="00B00371"/>
    <w:rsid w:val="00B26F60"/>
    <w:rsid w:val="00B329A2"/>
    <w:rsid w:val="00B369C5"/>
    <w:rsid w:val="00B4216C"/>
    <w:rsid w:val="00B45785"/>
    <w:rsid w:val="00B605A9"/>
    <w:rsid w:val="00B60A99"/>
    <w:rsid w:val="00B63A82"/>
    <w:rsid w:val="00B7434D"/>
    <w:rsid w:val="00B77CA2"/>
    <w:rsid w:val="00B81870"/>
    <w:rsid w:val="00B82A30"/>
    <w:rsid w:val="00B85436"/>
    <w:rsid w:val="00B85F39"/>
    <w:rsid w:val="00B92931"/>
    <w:rsid w:val="00B96B59"/>
    <w:rsid w:val="00BA73F3"/>
    <w:rsid w:val="00BB24E3"/>
    <w:rsid w:val="00BB2C81"/>
    <w:rsid w:val="00BC457A"/>
    <w:rsid w:val="00BC5EE1"/>
    <w:rsid w:val="00BC7183"/>
    <w:rsid w:val="00BD41B8"/>
    <w:rsid w:val="00BD558A"/>
    <w:rsid w:val="00BD5902"/>
    <w:rsid w:val="00BE0634"/>
    <w:rsid w:val="00BE4458"/>
    <w:rsid w:val="00BE4D91"/>
    <w:rsid w:val="00BE7349"/>
    <w:rsid w:val="00BF3144"/>
    <w:rsid w:val="00BF542F"/>
    <w:rsid w:val="00C00444"/>
    <w:rsid w:val="00C16CB0"/>
    <w:rsid w:val="00C1794F"/>
    <w:rsid w:val="00C25FC7"/>
    <w:rsid w:val="00C329E5"/>
    <w:rsid w:val="00C442DF"/>
    <w:rsid w:val="00C47910"/>
    <w:rsid w:val="00C5291D"/>
    <w:rsid w:val="00C71D96"/>
    <w:rsid w:val="00C7281F"/>
    <w:rsid w:val="00C75593"/>
    <w:rsid w:val="00C811FA"/>
    <w:rsid w:val="00C83366"/>
    <w:rsid w:val="00C8465F"/>
    <w:rsid w:val="00C84F22"/>
    <w:rsid w:val="00C87F7A"/>
    <w:rsid w:val="00C87FC7"/>
    <w:rsid w:val="00C93833"/>
    <w:rsid w:val="00C960AB"/>
    <w:rsid w:val="00C9694F"/>
    <w:rsid w:val="00CA09E3"/>
    <w:rsid w:val="00CA18FB"/>
    <w:rsid w:val="00CA3517"/>
    <w:rsid w:val="00CA509E"/>
    <w:rsid w:val="00CA58D0"/>
    <w:rsid w:val="00CB791D"/>
    <w:rsid w:val="00CC56E7"/>
    <w:rsid w:val="00CC7F00"/>
    <w:rsid w:val="00CF45DE"/>
    <w:rsid w:val="00CF652D"/>
    <w:rsid w:val="00D07EE3"/>
    <w:rsid w:val="00D10B2D"/>
    <w:rsid w:val="00D13B60"/>
    <w:rsid w:val="00D14DDF"/>
    <w:rsid w:val="00D17306"/>
    <w:rsid w:val="00D17C33"/>
    <w:rsid w:val="00D2421F"/>
    <w:rsid w:val="00D362FA"/>
    <w:rsid w:val="00D411B8"/>
    <w:rsid w:val="00D44A1C"/>
    <w:rsid w:val="00D45443"/>
    <w:rsid w:val="00D5205F"/>
    <w:rsid w:val="00D526E0"/>
    <w:rsid w:val="00D52C49"/>
    <w:rsid w:val="00D57832"/>
    <w:rsid w:val="00D61438"/>
    <w:rsid w:val="00D6165C"/>
    <w:rsid w:val="00D61B9D"/>
    <w:rsid w:val="00D706A8"/>
    <w:rsid w:val="00D70D9D"/>
    <w:rsid w:val="00D71EFE"/>
    <w:rsid w:val="00D725ED"/>
    <w:rsid w:val="00D74F01"/>
    <w:rsid w:val="00D75627"/>
    <w:rsid w:val="00D81C96"/>
    <w:rsid w:val="00D84419"/>
    <w:rsid w:val="00D847F2"/>
    <w:rsid w:val="00D90968"/>
    <w:rsid w:val="00D9105B"/>
    <w:rsid w:val="00D96F6C"/>
    <w:rsid w:val="00DA18B7"/>
    <w:rsid w:val="00DA1998"/>
    <w:rsid w:val="00DA1A83"/>
    <w:rsid w:val="00DA7226"/>
    <w:rsid w:val="00DB3A54"/>
    <w:rsid w:val="00DC2658"/>
    <w:rsid w:val="00DC2B2E"/>
    <w:rsid w:val="00DC7F5C"/>
    <w:rsid w:val="00DD04B8"/>
    <w:rsid w:val="00DD170E"/>
    <w:rsid w:val="00DD57E3"/>
    <w:rsid w:val="00DD7E33"/>
    <w:rsid w:val="00DE1F54"/>
    <w:rsid w:val="00DF5695"/>
    <w:rsid w:val="00E06577"/>
    <w:rsid w:val="00E10615"/>
    <w:rsid w:val="00E12318"/>
    <w:rsid w:val="00E13F9B"/>
    <w:rsid w:val="00E20B59"/>
    <w:rsid w:val="00E2483F"/>
    <w:rsid w:val="00E24CD8"/>
    <w:rsid w:val="00E30173"/>
    <w:rsid w:val="00E3360F"/>
    <w:rsid w:val="00E360DC"/>
    <w:rsid w:val="00E4392D"/>
    <w:rsid w:val="00E47D15"/>
    <w:rsid w:val="00E506C3"/>
    <w:rsid w:val="00E50B26"/>
    <w:rsid w:val="00E50DCF"/>
    <w:rsid w:val="00E5323A"/>
    <w:rsid w:val="00E53F80"/>
    <w:rsid w:val="00E54758"/>
    <w:rsid w:val="00E73D43"/>
    <w:rsid w:val="00E76EDD"/>
    <w:rsid w:val="00E85B41"/>
    <w:rsid w:val="00E9308E"/>
    <w:rsid w:val="00E93B13"/>
    <w:rsid w:val="00E93FC4"/>
    <w:rsid w:val="00EA1860"/>
    <w:rsid w:val="00EA53FD"/>
    <w:rsid w:val="00EB282E"/>
    <w:rsid w:val="00EB59C5"/>
    <w:rsid w:val="00ED7DAA"/>
    <w:rsid w:val="00EE1E0C"/>
    <w:rsid w:val="00EE5FB4"/>
    <w:rsid w:val="00EF13B2"/>
    <w:rsid w:val="00EF4C6D"/>
    <w:rsid w:val="00F0077C"/>
    <w:rsid w:val="00F01BCB"/>
    <w:rsid w:val="00F020B3"/>
    <w:rsid w:val="00F1489E"/>
    <w:rsid w:val="00F149CB"/>
    <w:rsid w:val="00F1701A"/>
    <w:rsid w:val="00F222D8"/>
    <w:rsid w:val="00F234E4"/>
    <w:rsid w:val="00F255A5"/>
    <w:rsid w:val="00F26327"/>
    <w:rsid w:val="00F274C6"/>
    <w:rsid w:val="00F33E97"/>
    <w:rsid w:val="00F3746F"/>
    <w:rsid w:val="00F42E27"/>
    <w:rsid w:val="00F4407A"/>
    <w:rsid w:val="00F51AC4"/>
    <w:rsid w:val="00F54E71"/>
    <w:rsid w:val="00F570D8"/>
    <w:rsid w:val="00F60F59"/>
    <w:rsid w:val="00F67058"/>
    <w:rsid w:val="00F709A7"/>
    <w:rsid w:val="00F714E5"/>
    <w:rsid w:val="00F752F2"/>
    <w:rsid w:val="00F86935"/>
    <w:rsid w:val="00F96463"/>
    <w:rsid w:val="00F96848"/>
    <w:rsid w:val="00FB18C8"/>
    <w:rsid w:val="00FB6C38"/>
    <w:rsid w:val="00FB7867"/>
    <w:rsid w:val="00FD1E89"/>
    <w:rsid w:val="00FD59A8"/>
    <w:rsid w:val="00FE3378"/>
    <w:rsid w:val="00FE3B35"/>
    <w:rsid w:val="00FE3BE6"/>
    <w:rsid w:val="00FF30AB"/>
    <w:rsid w:val="00FF40E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06FD0"/>
  <w15:chartTrackingRefBased/>
  <w15:docId w15:val="{110DEF53-D4E7-4B3F-BA42-D6E3CAA0A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EF8"/>
    <w:pPr>
      <w:ind w:left="720"/>
      <w:contextualSpacing/>
    </w:pPr>
  </w:style>
  <w:style w:type="character" w:styleId="Hyperlink">
    <w:name w:val="Hyperlink"/>
    <w:basedOn w:val="DefaultParagraphFont"/>
    <w:uiPriority w:val="99"/>
    <w:unhideWhenUsed/>
    <w:rsid w:val="00C25FC7"/>
    <w:rPr>
      <w:color w:val="0563C1" w:themeColor="hyperlink"/>
      <w:u w:val="single"/>
    </w:rPr>
  </w:style>
  <w:style w:type="character" w:styleId="UnresolvedMention">
    <w:name w:val="Unresolved Mention"/>
    <w:basedOn w:val="DefaultParagraphFont"/>
    <w:uiPriority w:val="99"/>
    <w:semiHidden/>
    <w:unhideWhenUsed/>
    <w:rsid w:val="00C25FC7"/>
    <w:rPr>
      <w:color w:val="605E5C"/>
      <w:shd w:val="clear" w:color="auto" w:fill="E1DFDD"/>
    </w:rPr>
  </w:style>
  <w:style w:type="character" w:customStyle="1" w:styleId="vwdt">
    <w:name w:val="vwdt"/>
    <w:basedOn w:val="DefaultParagraphFont"/>
    <w:rsid w:val="004B4A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2300164">
      <w:bodyDiv w:val="1"/>
      <w:marLeft w:val="0"/>
      <w:marRight w:val="0"/>
      <w:marTop w:val="0"/>
      <w:marBottom w:val="0"/>
      <w:divBdr>
        <w:top w:val="none" w:sz="0" w:space="0" w:color="auto"/>
        <w:left w:val="none" w:sz="0" w:space="0" w:color="auto"/>
        <w:bottom w:val="none" w:sz="0" w:space="0" w:color="auto"/>
        <w:right w:val="none" w:sz="0" w:space="0" w:color="auto"/>
      </w:divBdr>
    </w:div>
    <w:div w:id="140005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medevelopment.tutsplus.com/tutorials/quick-tip-use-quadtrees-to-detect-likely-collisions-in-2d-space--gamedev-374" TargetMode="External"/><Relationship Id="rId3" Type="http://schemas.openxmlformats.org/officeDocument/2006/relationships/styles" Target="styles.xml"/><Relationship Id="rId7" Type="http://schemas.openxmlformats.org/officeDocument/2006/relationships/hyperlink" Target="https://gameprogrammingpatterns.com/object-pool.html"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Games/Techniques/2D_collision_detection"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amedev.stackexchange.com/questions/6345/quad-tree-vs-grid-based-collision-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7AA8A-83E7-4B58-B6BD-0B25DB3E6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4</TotalTime>
  <Pages>5</Pages>
  <Words>1362</Words>
  <Characters>776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The Academy of Interactive Entertainment</Company>
  <LinksUpToDate>false</LinksUpToDate>
  <CharactersWithSpaces>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Dusevic</dc:creator>
  <cp:keywords/>
  <dc:description/>
  <cp:lastModifiedBy>Mara Dusevic</cp:lastModifiedBy>
  <cp:revision>545</cp:revision>
  <cp:lastPrinted>2021-03-22T07:19:00Z</cp:lastPrinted>
  <dcterms:created xsi:type="dcterms:W3CDTF">2021-02-18T21:56:00Z</dcterms:created>
  <dcterms:modified xsi:type="dcterms:W3CDTF">2021-03-22T07:20:00Z</dcterms:modified>
</cp:coreProperties>
</file>